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9AB039" w14:textId="2A02FCB4" w:rsidR="00867D7C" w:rsidRDefault="00F324CC" w:rsidP="00F324CC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  <w:t>LINUX PLUS NOTES:</w:t>
      </w:r>
    </w:p>
    <w:p w14:paraId="7C5624D5" w14:textId="1A606ED1" w:rsidR="001326F0" w:rsidRPr="001566C2" w:rsidRDefault="004B2038" w:rsidP="004B2038">
      <w:pPr>
        <w:jc w:val="center"/>
        <w:rPr>
          <w:rFonts w:ascii="Century Schoolbook" w:hAnsi="Century Schoolbook"/>
          <w:b/>
          <w:bCs/>
          <w:color w:val="FF0000"/>
          <w:sz w:val="24"/>
          <w:szCs w:val="24"/>
          <w:lang w:val="en-US"/>
        </w:rPr>
      </w:pPr>
      <w:r>
        <w:rPr>
          <w:rFonts w:ascii="Century Schoolbook" w:hAnsi="Century Schoolbook"/>
          <w:b/>
          <w:bCs/>
          <w:noProof/>
          <w:color w:val="FF0000"/>
          <w:sz w:val="24"/>
          <w:szCs w:val="24"/>
          <w:lang w:val="en-US"/>
        </w:rPr>
        <w:drawing>
          <wp:inline distT="0" distB="0" distL="0" distR="0" wp14:anchorId="61C25E52" wp14:editId="115238F9">
            <wp:extent cx="5238750" cy="2971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D00E" w14:textId="413CFAD9" w:rsidR="000C1EFF" w:rsidRPr="00AA0790" w:rsidRDefault="001326F0" w:rsidP="00AA0790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/>
        <w:rPr>
          <w:rFonts w:ascii="Century Schoolbook" w:hAnsi="Century Schoolbook" w:cs="Helvetica"/>
          <w:sz w:val="21"/>
          <w:szCs w:val="21"/>
        </w:rPr>
      </w:pPr>
      <w:proofErr w:type="spellStart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>sudo</w:t>
      </w:r>
      <w:proofErr w:type="spellEnd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 xml:space="preserve"> apt update &amp;&amp; </w:t>
      </w:r>
      <w:proofErr w:type="spellStart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>sudo</w:t>
      </w:r>
      <w:proofErr w:type="spellEnd"/>
      <w:r w:rsidRPr="001566C2">
        <w:rPr>
          <w:rFonts w:ascii="Century Schoolbook" w:hAnsi="Century Schoolbook" w:cs="Helvetica"/>
          <w:b/>
          <w:bCs/>
          <w:sz w:val="21"/>
          <w:szCs w:val="21"/>
          <w:shd w:val="clear" w:color="auto" w:fill="FFFFFF"/>
        </w:rPr>
        <w:t xml:space="preserve"> apt upgrade -y:</w:t>
      </w:r>
      <w:r w:rsidRPr="001566C2">
        <w:rPr>
          <w:rFonts w:ascii="Century Schoolbook" w:hAnsi="Century Schoolbook" w:cs="Helvetica"/>
          <w:sz w:val="21"/>
          <w:szCs w:val="21"/>
          <w:shd w:val="clear" w:color="auto" w:fill="FFFFFF"/>
        </w:rPr>
        <w:t xml:space="preserve"> Update computer at one line</w:t>
      </w:r>
    </w:p>
    <w:p w14:paraId="18A43441" w14:textId="79555998" w:rsidR="00E06BDC" w:rsidRPr="001566C2" w:rsidRDefault="00E06BDC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hostname -I: </w:t>
      </w:r>
      <w:r w:rsidRPr="001566C2">
        <w:rPr>
          <w:rFonts w:ascii="Century Schoolbook" w:hAnsi="Century Schoolbook"/>
          <w:sz w:val="24"/>
          <w:szCs w:val="24"/>
          <w:lang w:val="en-US"/>
        </w:rPr>
        <w:t>Return IP address</w:t>
      </w:r>
    </w:p>
    <w:p w14:paraId="5A5B18C0" w14:textId="7DF987C7" w:rsidR="001A3508" w:rsidRPr="001566C2" w:rsidRDefault="001A3508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sudo</w:t>
      </w:r>
      <w:proofErr w:type="spell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!!: 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Last command will execute by </w:t>
      </w:r>
      <w:proofErr w:type="spellStart"/>
      <w:r w:rsidRPr="001566C2">
        <w:rPr>
          <w:rFonts w:ascii="Century Schoolbook" w:hAnsi="Century Schoolbook"/>
          <w:sz w:val="24"/>
          <w:szCs w:val="24"/>
          <w:lang w:val="en-US"/>
        </w:rPr>
        <w:t>sudo</w:t>
      </w:r>
      <w:proofErr w:type="spellEnd"/>
    </w:p>
    <w:p w14:paraId="68DAE656" w14:textId="1C9DABEE" w:rsidR="009812F3" w:rsidRPr="001566C2" w:rsidRDefault="009812F3" w:rsidP="000C1EFF">
      <w:pPr>
        <w:pStyle w:val="ListParagraph"/>
        <w:numPr>
          <w:ilvl w:val="0"/>
          <w:numId w:val="1"/>
        </w:numPr>
        <w:rPr>
          <w:rFonts w:ascii="Century Schoolbook" w:hAnsi="Century Schoolbook"/>
          <w:sz w:val="24"/>
          <w:szCs w:val="24"/>
          <w:lang w:val="en-US"/>
        </w:rPr>
      </w:pPr>
      <w:proofErr w:type="gram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exit(</w:t>
      </w:r>
      <w:proofErr w:type="gram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):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 To left python shell in mac</w:t>
      </w:r>
    </w:p>
    <w:p w14:paraId="0D98A1AC" w14:textId="386FF9E2" w:rsidR="00380342" w:rsidRPr="001566C2" w:rsidRDefault="00380342" w:rsidP="00380342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Tab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Automatic completion of command, file name</w:t>
      </w:r>
    </w:p>
    <w:p w14:paraId="0629061B" w14:textId="08B1515B" w:rsidR="00380342" w:rsidRPr="001566C2" w:rsidRDefault="00F47DBB" w:rsidP="00A466DF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Sequential commands (separate with”;”):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1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2;</w:t>
      </w:r>
      <w:r w:rsidR="00A3729C"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command3</w:t>
      </w:r>
    </w:p>
    <w:p w14:paraId="76BF6F11" w14:textId="77777777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ping </w:t>
      </w:r>
      <w:hyperlink r:id="rId6" w:history="1">
        <w:r w:rsidRPr="001566C2">
          <w:rPr>
            <w:rStyle w:val="Hyperlink"/>
            <w:rFonts w:ascii="Century Schoolbook" w:hAnsi="Century Schoolbook" w:cstheme="minorHAnsi"/>
            <w:b/>
            <w:bCs/>
            <w:color w:val="auto"/>
            <w:sz w:val="24"/>
            <w:szCs w:val="24"/>
            <w:lang w:val="en-US"/>
          </w:rPr>
          <w:t>www.clarusway.com</w:t>
        </w:r>
      </w:hyperlink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</w:t>
      </w:r>
      <w:r w:rsidRPr="001566C2">
        <w:rPr>
          <w:rFonts w:ascii="Century Schoolbook" w:hAnsi="Century Schoolbook"/>
          <w:sz w:val="27"/>
          <w:szCs w:val="27"/>
          <w:shd w:val="clear" w:color="auto" w:fill="FFFFFF"/>
        </w:rPr>
        <w:t> </w:t>
      </w:r>
      <w:r w:rsidRPr="001566C2">
        <w:rPr>
          <w:rFonts w:ascii="Century Schoolbook" w:hAnsi="Century Schoolbook" w:cstheme="minorHAnsi"/>
          <w:sz w:val="24"/>
          <w:szCs w:val="24"/>
          <w:shd w:val="clear" w:color="auto" w:fill="FFFFFF"/>
        </w:rPr>
        <w:t>Troubleshooting, testing, and diagnosing network connectivity issues.</w:t>
      </w:r>
    </w:p>
    <w:p w14:paraId="08210B69" w14:textId="067F1FB3" w:rsidR="00F47DBB" w:rsidRPr="001566C2" w:rsidRDefault="00F47DBB" w:rsidP="00F47DBB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ssh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username@host_ip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>:  To use computer of others</w:t>
      </w:r>
    </w:p>
    <w:p w14:paraId="55EFBE0A" w14:textId="5E8916A6" w:rsidR="001355EF" w:rsidRPr="001566C2" w:rsidRDefault="00A3729C" w:rsidP="001355EF">
      <w:p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>***************************************************************************</w:t>
      </w:r>
    </w:p>
    <w:p w14:paraId="64442E90" w14:textId="53558C20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man: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isplays the manual page from system's documentation</w:t>
      </w:r>
    </w:p>
    <w:p w14:paraId="03C7ED30" w14:textId="7A90B436" w:rsidR="00C035CD" w:rsidRPr="001566C2" w:rsidRDefault="00C035CD" w:rsidP="00C035CD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Previous and Next page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p’ and ‘n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and press 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‘q’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to exit</w:t>
      </w:r>
    </w:p>
    <w:p w14:paraId="1C5E8809" w14:textId="2FA90D16" w:rsidR="001355EF" w:rsidRPr="001566C2" w:rsidRDefault="001355EF" w:rsidP="001355EF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theme="minorHAnsi"/>
          <w:b/>
          <w:bCs/>
          <w:color w:val="212529"/>
          <w:sz w:val="24"/>
          <w:szCs w:val="24"/>
          <w:shd w:val="clear" w:color="auto" w:fill="FFFFFF"/>
        </w:rPr>
        <w:t>--help</w:t>
      </w:r>
      <w:r w:rsidRPr="001566C2">
        <w:rPr>
          <w:rFonts w:ascii="Century Schoolbook" w:hAnsi="Century Schoolbook" w:cstheme="minorHAnsi"/>
          <w:color w:val="212529"/>
          <w:sz w:val="24"/>
          <w:szCs w:val="24"/>
          <w:shd w:val="clear" w:color="auto" w:fill="FFFFFF"/>
        </w:rPr>
        <w:t>:  Which gives a short explanation about how to use the command and a list of available options. </w:t>
      </w:r>
    </w:p>
    <w:p w14:paraId="3499353C" w14:textId="1CF2B858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b/>
          <w:bCs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info ls: </w:t>
      </w:r>
    </w:p>
    <w:p w14:paraId="2696C9D5" w14:textId="7D983F1F" w:rsidR="00F324CC" w:rsidRPr="001566C2" w:rsidRDefault="00F324CC" w:rsidP="00F324CC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whatis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 xml:space="preserve">: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D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isplays </w:t>
      </w:r>
      <w:r w:rsidR="00C035CD" w:rsidRPr="001566C2">
        <w:rPr>
          <w:rFonts w:ascii="Century Schoolbook" w:hAnsi="Century Schoolbook" w:cstheme="minorHAnsi"/>
          <w:sz w:val="24"/>
          <w:szCs w:val="24"/>
          <w:lang w:val="en-US"/>
        </w:rPr>
        <w:t>brief</w:t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information about a command</w:t>
      </w:r>
    </w:p>
    <w:p w14:paraId="0838FCD9" w14:textId="77777777" w:rsidR="001326F0" w:rsidRPr="001566C2" w:rsidRDefault="00C035CD" w:rsidP="00C035CD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 xml:space="preserve">apropos: 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Search the manual page names and descriptions</w:t>
      </w:r>
      <w:r w:rsidR="00042167"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(search keyword in man page)</w:t>
      </w:r>
    </w:p>
    <w:p w14:paraId="14E2CF8F" w14:textId="0D48B95F" w:rsidR="00C035CD" w:rsidRPr="001566C2" w:rsidRDefault="001326F0" w:rsidP="001326F0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color w:val="FF0000"/>
          <w:sz w:val="24"/>
          <w:szCs w:val="24"/>
          <w:lang w:eastAsia="en-GB"/>
        </w:rPr>
        <w:t>Ex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apropos ls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sym w:font="Wingdings" w:char="F0E0"/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give information all command </w:t>
      </w:r>
      <w:proofErr w:type="gramStart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include</w:t>
      </w:r>
      <w:proofErr w:type="gramEnd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 xml:space="preserve"> ls</w:t>
      </w:r>
    </w:p>
    <w:p w14:paraId="70D4239F" w14:textId="5DAB5E02" w:rsidR="005A3219" w:rsidRPr="001566C2" w:rsidRDefault="005A3219" w:rsidP="005A3219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/>
          <w:b/>
          <w:bCs/>
          <w:color w:val="4A1E1E"/>
          <w:sz w:val="24"/>
          <w:szCs w:val="24"/>
          <w:shd w:val="clear" w:color="auto" w:fill="FFFFFF"/>
        </w:rPr>
        <w:t>concatenate</w:t>
      </w:r>
      <w:r w:rsidRPr="001566C2">
        <w:rPr>
          <w:rFonts w:ascii="Century Schoolbook" w:hAnsi="Century Schoolbook"/>
          <w:color w:val="4A1E1E"/>
          <w:sz w:val="24"/>
          <w:szCs w:val="24"/>
          <w:shd w:val="clear" w:color="auto" w:fill="FFFFFF"/>
        </w:rPr>
        <w:t>: One of the basic uses of cat is to concatenate files into a bigger (or complete) file.</w:t>
      </w:r>
    </w:p>
    <w:p w14:paraId="33C9D279" w14:textId="2F814C44" w:rsidR="008921D2" w:rsidRDefault="008921D2" w:rsidP="008921D2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4F728426" w14:textId="77777777" w:rsidR="00491CE8" w:rsidRPr="001566C2" w:rsidRDefault="00491CE8" w:rsidP="00491CE8">
      <w:pPr>
        <w:pStyle w:val="ListParagraph"/>
        <w:rPr>
          <w:rFonts w:ascii="Century Schoolbook" w:hAnsi="Century Schoolbook" w:cstheme="minorHAnsi"/>
          <w:b/>
          <w:bCs/>
          <w:color w:val="FF0000"/>
          <w:sz w:val="28"/>
          <w:szCs w:val="28"/>
          <w:lang w:val="en-US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8"/>
          <w:szCs w:val="28"/>
          <w:lang w:val="en-US"/>
        </w:rPr>
        <w:t>Users:</w:t>
      </w:r>
    </w:p>
    <w:p w14:paraId="77447992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whoami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:</w:t>
      </w:r>
      <w:r w:rsidRPr="001566C2">
        <w:rPr>
          <w:rFonts w:ascii="Century Schoolbook" w:hAnsi="Century Schoolbook" w:cstheme="minorHAnsi"/>
          <w:sz w:val="24"/>
          <w:szCs w:val="24"/>
        </w:rPr>
        <w:t xml:space="preserve"> indicate user name</w:t>
      </w:r>
    </w:p>
    <w:p w14:paraId="18F8D917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1566C2">
        <w:rPr>
          <w:rFonts w:ascii="Century Schoolbook" w:hAnsi="Century Schoolbook"/>
          <w:b/>
          <w:bCs/>
          <w:color w:val="212529"/>
          <w:sz w:val="24"/>
          <w:szCs w:val="24"/>
          <w:shd w:val="clear" w:color="auto" w:fill="FFFFFF"/>
        </w:rPr>
        <w:t>who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: details about who is logged on the </w:t>
      </w:r>
      <w:proofErr w:type="gramStart"/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system</w:t>
      </w:r>
      <w:proofErr w:type="gramEnd"/>
    </w:p>
    <w:p w14:paraId="1DAD155C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1566C2">
        <w:rPr>
          <w:rStyle w:val="HTMLCode"/>
          <w:rFonts w:ascii="Century Schoolbook" w:eastAsiaTheme="minorHAnsi" w:hAnsi="Century Schoolbook"/>
          <w:b/>
          <w:bCs/>
          <w:sz w:val="24"/>
          <w:szCs w:val="24"/>
          <w:shd w:val="clear" w:color="auto" w:fill="F0F0F0"/>
        </w:rPr>
        <w:lastRenderedPageBreak/>
        <w:t>w: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 command will inform you who is logged on and what they are doing</w:t>
      </w:r>
    </w:p>
    <w:p w14:paraId="14192146" w14:textId="77777777" w:rsidR="00491CE8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1566C2">
        <w:rPr>
          <w:rStyle w:val="HTMLCode"/>
          <w:rFonts w:ascii="Century Schoolbook" w:eastAsiaTheme="minorHAnsi" w:hAnsi="Century Schoolbook"/>
          <w:b/>
          <w:bCs/>
          <w:sz w:val="24"/>
          <w:szCs w:val="24"/>
          <w:shd w:val="clear" w:color="auto" w:fill="F0F0F0"/>
        </w:rPr>
        <w:t>id:</w:t>
      </w:r>
      <w:r w:rsidRPr="001566C2">
        <w:rPr>
          <w:rFonts w:ascii="Century Schoolbook" w:hAnsi="Century Schoolbook" w:cstheme="minorHAnsi"/>
          <w:sz w:val="24"/>
          <w:szCs w:val="24"/>
        </w:rPr>
        <w:t xml:space="preserve"> show all your id</w:t>
      </w:r>
    </w:p>
    <w:p w14:paraId="231E2C69" w14:textId="6ADAAD50" w:rsidR="00491CE8" w:rsidRPr="00420716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sudo</w:t>
      </w:r>
      <w:proofErr w:type="spell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</w:t>
      </w:r>
      <w:proofErr w:type="spellStart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>su</w:t>
      </w:r>
      <w:proofErr w:type="spellEnd"/>
      <w:r w:rsidRPr="001566C2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: </w:t>
      </w:r>
      <w:r w:rsidRPr="001566C2">
        <w:rPr>
          <w:rFonts w:ascii="Century Schoolbook" w:hAnsi="Century Schoolbook"/>
          <w:sz w:val="24"/>
          <w:szCs w:val="24"/>
          <w:lang w:val="en-US"/>
        </w:rPr>
        <w:t>Root user</w:t>
      </w:r>
      <w:r w:rsidR="00420716">
        <w:rPr>
          <w:rFonts w:ascii="Century Schoolbook" w:hAnsi="Century Schoolbook"/>
          <w:sz w:val="24"/>
          <w:szCs w:val="24"/>
          <w:lang w:val="en-US"/>
        </w:rPr>
        <w:t xml:space="preserve"> in local home directory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 (</w:t>
      </w:r>
      <w:r w:rsidR="00420716">
        <w:rPr>
          <w:rFonts w:ascii="Century Schoolbook" w:hAnsi="Century Schoolbook"/>
          <w:sz w:val="24"/>
          <w:szCs w:val="24"/>
          <w:lang w:val="en-US"/>
        </w:rPr>
        <w:t xml:space="preserve">enter </w:t>
      </w:r>
      <w:r w:rsidRPr="001566C2">
        <w:rPr>
          <w:rFonts w:ascii="Century Schoolbook" w:hAnsi="Century Schoolbook"/>
          <w:sz w:val="24"/>
          <w:szCs w:val="24"/>
          <w:lang w:val="en-US"/>
        </w:rPr>
        <w:t xml:space="preserve">password) </w:t>
      </w:r>
      <w:proofErr w:type="spellStart"/>
      <w:r w:rsidRPr="00420716">
        <w:rPr>
          <w:rFonts w:ascii="Century Schoolbook" w:hAnsi="Century Schoolbook"/>
          <w:b/>
          <w:bCs/>
          <w:sz w:val="24"/>
          <w:szCs w:val="24"/>
          <w:lang w:val="en-US"/>
        </w:rPr>
        <w:t>ctrl+d</w:t>
      </w:r>
      <w:proofErr w:type="spellEnd"/>
      <w:r w:rsidRPr="001566C2">
        <w:rPr>
          <w:rFonts w:ascii="Century Schoolbook" w:hAnsi="Century Schoolbook"/>
          <w:sz w:val="24"/>
          <w:szCs w:val="24"/>
          <w:lang w:val="en-US"/>
        </w:rPr>
        <w:t xml:space="preserve"> to exit</w:t>
      </w:r>
    </w:p>
    <w:p w14:paraId="7CB67F22" w14:textId="08A7D74C" w:rsidR="00420716" w:rsidRPr="00420716" w:rsidRDefault="00420716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420716">
        <w:rPr>
          <w:rFonts w:ascii="Century Schoolbook" w:hAnsi="Century Schoolbook"/>
          <w:b/>
          <w:bCs/>
          <w:sz w:val="24"/>
          <w:szCs w:val="24"/>
          <w:lang w:val="en-US"/>
        </w:rPr>
        <w:t>sudo</w:t>
      </w:r>
      <w:proofErr w:type="spellEnd"/>
      <w:r w:rsidRPr="00420716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</w:t>
      </w:r>
      <w:proofErr w:type="spellStart"/>
      <w:r w:rsidRPr="00420716">
        <w:rPr>
          <w:rFonts w:ascii="Century Schoolbook" w:hAnsi="Century Schoolbook"/>
          <w:b/>
          <w:bCs/>
          <w:sz w:val="24"/>
          <w:szCs w:val="24"/>
          <w:lang w:val="en-US"/>
        </w:rPr>
        <w:t>su</w:t>
      </w:r>
      <w:proofErr w:type="spellEnd"/>
      <w:r w:rsidRPr="00420716">
        <w:rPr>
          <w:rFonts w:ascii="Century Schoolbook" w:hAnsi="Century Schoolbook"/>
          <w:b/>
          <w:bCs/>
          <w:sz w:val="24"/>
          <w:szCs w:val="24"/>
          <w:lang w:val="en-US"/>
        </w:rPr>
        <w:t xml:space="preserve"> -</w:t>
      </w:r>
      <w:r w:rsidRPr="00420716">
        <w:rPr>
          <w:rFonts w:ascii="Century Schoolbook" w:hAnsi="Century Schoolbook" w:cstheme="minorHAnsi"/>
          <w:b/>
          <w:bCs/>
          <w:sz w:val="24"/>
          <w:szCs w:val="24"/>
        </w:rPr>
        <w:t>:</w:t>
      </w:r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="00FC51AF">
        <w:rPr>
          <w:rFonts w:ascii="Century Schoolbook" w:hAnsi="Century Schoolbook" w:cstheme="minorHAnsi"/>
          <w:sz w:val="24"/>
          <w:szCs w:val="24"/>
        </w:rPr>
        <w:t>To switch any user from root user</w:t>
      </w:r>
    </w:p>
    <w:p w14:paraId="579A718A" w14:textId="1423A76F" w:rsidR="00491CE8" w:rsidRPr="008B307F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 w:rsidRPr="001566C2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>su</w:t>
      </w:r>
      <w:proofErr w:type="spellEnd"/>
      <w:r w:rsidRPr="001566C2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 xml:space="preserve"> user1</w:t>
      </w:r>
      <w:r w:rsidRPr="001566C2">
        <w:rPr>
          <w:rFonts w:ascii="Century Schoolbook" w:hAnsi="Century Schoolbook"/>
          <w:color w:val="000000" w:themeColor="text1"/>
          <w:sz w:val="24"/>
          <w:szCs w:val="24"/>
          <w:shd w:val="clear" w:color="auto" w:fill="FFFFFF"/>
        </w:rPr>
        <w:t xml:space="preserve">: </w:t>
      </w:r>
      <w:r w:rsidR="008B307F">
        <w:rPr>
          <w:rFonts w:ascii="Century Schoolbook" w:hAnsi="Century Schoolbook"/>
          <w:color w:val="000000" w:themeColor="text1"/>
          <w:sz w:val="24"/>
          <w:szCs w:val="24"/>
          <w:shd w:val="clear" w:color="auto" w:fill="FFFFFF"/>
        </w:rPr>
        <w:t>Go</w:t>
      </w:r>
      <w:r w:rsidRPr="001566C2">
        <w:rPr>
          <w:rFonts w:ascii="Century Schoolbook" w:hAnsi="Century Schoolbook"/>
          <w:color w:val="000000" w:themeColor="text1"/>
          <w:sz w:val="24"/>
          <w:szCs w:val="24"/>
          <w:shd w:val="clear" w:color="auto" w:fill="FFFFFF"/>
        </w:rPr>
        <w:t xml:space="preserve"> user1 shell (</w:t>
      </w:r>
      <w:r w:rsidR="008B307F">
        <w:rPr>
          <w:rFonts w:ascii="Century Schoolbook" w:hAnsi="Century Schoolbook"/>
          <w:color w:val="000000" w:themeColor="text1"/>
          <w:sz w:val="24"/>
          <w:szCs w:val="24"/>
          <w:shd w:val="clear" w:color="auto" w:fill="FFFFFF"/>
        </w:rPr>
        <w:t xml:space="preserve">type </w:t>
      </w:r>
      <w:r w:rsidRPr="001566C2">
        <w:rPr>
          <w:rFonts w:ascii="Century Schoolbook" w:hAnsi="Century Schoolbook"/>
          <w:b/>
          <w:bCs/>
          <w:color w:val="000000" w:themeColor="text1"/>
          <w:sz w:val="24"/>
          <w:szCs w:val="24"/>
          <w:shd w:val="clear" w:color="auto" w:fill="FFFFFF"/>
        </w:rPr>
        <w:t>exit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: to exit from user1) </w:t>
      </w:r>
    </w:p>
    <w:p w14:paraId="78EA1D49" w14:textId="5195A7C3" w:rsidR="008B307F" w:rsidRPr="001566C2" w:rsidRDefault="008B307F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>
        <w:rPr>
          <w:rFonts w:ascii="Century Schoolbook" w:hAnsi="Century Schoolbook" w:cstheme="minorHAnsi"/>
          <w:b/>
          <w:bCs/>
          <w:sz w:val="24"/>
          <w:szCs w:val="24"/>
        </w:rPr>
        <w:t>su</w:t>
      </w:r>
      <w:proofErr w:type="spellEnd"/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-u user1: </w:t>
      </w:r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Pr="008B307F">
        <w:rPr>
          <w:rFonts w:ascii="Century Schoolbook" w:hAnsi="Century Schoolbook" w:cstheme="minorHAnsi"/>
          <w:sz w:val="24"/>
          <w:szCs w:val="24"/>
        </w:rPr>
        <w:t>Go to home directory of user1</w:t>
      </w:r>
    </w:p>
    <w:p w14:paraId="21D0CD17" w14:textId="155D4E93" w:rsidR="00420716" w:rsidRPr="008B307F" w:rsidRDefault="00491CE8" w:rsidP="008B307F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 -s:</w:t>
      </w:r>
      <w:r w:rsidR="00420716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="00420716">
        <w:rPr>
          <w:rFonts w:ascii="Century Schoolbook" w:hAnsi="Century Schoolbook" w:cstheme="minorHAnsi"/>
          <w:sz w:val="24"/>
          <w:szCs w:val="24"/>
        </w:rPr>
        <w:t>Start shell as root</w:t>
      </w:r>
    </w:p>
    <w:p w14:paraId="66F453DD" w14:textId="5888933B" w:rsidR="00420716" w:rsidRPr="00420716" w:rsidRDefault="00420716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proofErr w:type="spellStart"/>
      <w:r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-u root: </w:t>
      </w:r>
      <w:r w:rsidRPr="00420716">
        <w:rPr>
          <w:rFonts w:ascii="Century Schoolbook" w:hAnsi="Century Schoolbook" w:cstheme="minorHAnsi"/>
          <w:sz w:val="24"/>
          <w:szCs w:val="24"/>
        </w:rPr>
        <w:t>Run as root</w:t>
      </w:r>
      <w:r>
        <w:rPr>
          <w:rFonts w:ascii="Century Schoolbook" w:hAnsi="Century Schoolbook" w:cstheme="minorHAnsi"/>
          <w:sz w:val="24"/>
          <w:szCs w:val="24"/>
        </w:rPr>
        <w:t xml:space="preserve"> / </w:t>
      </w:r>
      <w:r w:rsidR="00130860">
        <w:rPr>
          <w:rFonts w:ascii="Century Schoolbook" w:hAnsi="Century Schoolbook" w:cstheme="minorHAnsi"/>
          <w:sz w:val="24"/>
          <w:szCs w:val="24"/>
        </w:rPr>
        <w:t>s</w:t>
      </w:r>
      <w:r>
        <w:rPr>
          <w:rFonts w:ascii="Century Schoolbook" w:hAnsi="Century Schoolbook" w:cstheme="minorHAnsi"/>
          <w:sz w:val="24"/>
          <w:szCs w:val="24"/>
        </w:rPr>
        <w:t xml:space="preserve">ame </w:t>
      </w:r>
      <w:proofErr w:type="spellStart"/>
      <w:r w:rsidRPr="00420716">
        <w:rPr>
          <w:rFonts w:ascii="Century Schoolbook" w:hAnsi="Century Schoolbook" w:cstheme="minorHAnsi"/>
          <w:b/>
          <w:bCs/>
          <w:sz w:val="24"/>
          <w:szCs w:val="24"/>
        </w:rPr>
        <w:t>sudo</w:t>
      </w:r>
      <w:proofErr w:type="spellEnd"/>
    </w:p>
    <w:p w14:paraId="0DE31D14" w14:textId="620480D9" w:rsidR="00491CE8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useradd</w:t>
      </w:r>
      <w:proofErr w:type="spellEnd"/>
      <w:r w:rsidR="008B307F">
        <w:rPr>
          <w:rFonts w:ascii="Century Schoolbook" w:hAnsi="Century Schoolbook" w:cstheme="minorHAnsi"/>
          <w:b/>
          <w:bCs/>
          <w:sz w:val="24"/>
          <w:szCs w:val="24"/>
        </w:rPr>
        <w:t xml:space="preserve"> user1</w:t>
      </w: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1566C2">
        <w:rPr>
          <w:rFonts w:ascii="Century Schoolbook" w:hAnsi="Century Schoolbook" w:cstheme="minorHAnsi"/>
          <w:sz w:val="24"/>
          <w:szCs w:val="24"/>
        </w:rPr>
        <w:t>Create user without home directory, less secure</w:t>
      </w:r>
    </w:p>
    <w:p w14:paraId="5AEB4233" w14:textId="3B6AC82A" w:rsidR="003A2B89" w:rsidRPr="003A2B89" w:rsidRDefault="003A2B89" w:rsidP="003A2B89">
      <w:pPr>
        <w:pStyle w:val="ListParagraph"/>
        <w:rPr>
          <w:rFonts w:ascii="Century Schoolbook" w:hAnsi="Century Schoolbook" w:cstheme="minorHAnsi"/>
          <w:sz w:val="24"/>
          <w:szCs w:val="24"/>
        </w:rPr>
      </w:pPr>
      <w:proofErr w:type="spellStart"/>
      <w:r>
        <w:rPr>
          <w:rFonts w:ascii="Century Schoolbook" w:hAnsi="Century Schoolbook" w:cstheme="minorHAnsi"/>
          <w:b/>
          <w:bCs/>
          <w:sz w:val="24"/>
          <w:szCs w:val="24"/>
        </w:rPr>
        <w:t>useradd</w:t>
      </w:r>
      <w:proofErr w:type="spellEnd"/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 -m user1: </w:t>
      </w:r>
      <w:r w:rsidRPr="003A2B89">
        <w:rPr>
          <w:rFonts w:ascii="Century Schoolbook" w:hAnsi="Century Schoolbook" w:cstheme="minorHAnsi"/>
          <w:sz w:val="24"/>
          <w:szCs w:val="24"/>
        </w:rPr>
        <w:t>Forc</w:t>
      </w:r>
      <w:r w:rsidR="00130860">
        <w:rPr>
          <w:rFonts w:ascii="Century Schoolbook" w:hAnsi="Century Schoolbook" w:cstheme="minorHAnsi"/>
          <w:sz w:val="24"/>
          <w:szCs w:val="24"/>
        </w:rPr>
        <w:t>ing</w:t>
      </w:r>
      <w:r w:rsidRPr="003A2B89">
        <w:rPr>
          <w:rFonts w:ascii="Century Schoolbook" w:hAnsi="Century Schoolbook" w:cstheme="minorHAnsi"/>
          <w:sz w:val="24"/>
          <w:szCs w:val="24"/>
        </w:rPr>
        <w:t xml:space="preserve"> creat</w:t>
      </w:r>
      <w:r w:rsidR="00130860">
        <w:rPr>
          <w:rFonts w:ascii="Century Schoolbook" w:hAnsi="Century Schoolbook" w:cstheme="minorHAnsi"/>
          <w:sz w:val="24"/>
          <w:szCs w:val="24"/>
        </w:rPr>
        <w:t>ion</w:t>
      </w:r>
      <w:r w:rsidRPr="003A2B89">
        <w:rPr>
          <w:rFonts w:ascii="Century Schoolbook" w:hAnsi="Century Schoolbook" w:cstheme="minorHAnsi"/>
          <w:sz w:val="24"/>
          <w:szCs w:val="24"/>
        </w:rPr>
        <w:t xml:space="preserve"> user1 with home directory</w:t>
      </w:r>
    </w:p>
    <w:p w14:paraId="5CDF4DB9" w14:textId="405CC853" w:rsidR="00491CE8" w:rsidRDefault="00491CE8" w:rsidP="004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add</w:t>
      </w:r>
      <w:proofErr w:type="spellEnd"/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-m -d /home/</w:t>
      </w:r>
      <w:r w:rsidR="003A2B89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house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</w:t>
      </w:r>
      <w:r w:rsidR="003A2B89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1: </w:t>
      </w:r>
      <w:r w:rsidR="00130860" w:rsidRPr="00130860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Settling</w:t>
      </w:r>
      <w:r w:rsidR="00130860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</w:t>
      </w:r>
      <w:r w:rsidR="00130860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n</w:t>
      </w:r>
      <w:r w:rsidR="003A2B89" w:rsidRPr="003A2B89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ame of home directory</w:t>
      </w:r>
      <w:r w:rsidRPr="003A2B89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 xml:space="preserve"> </w:t>
      </w:r>
    </w:p>
    <w:p w14:paraId="25C10616" w14:textId="037B1A1D" w:rsidR="003A2B89" w:rsidRPr="003A2B89" w:rsidRDefault="003A2B89" w:rsidP="004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add</w:t>
      </w:r>
      <w:proofErr w:type="spellEnd"/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-m -</w:t>
      </w:r>
      <w:r w:rsidR="008B307F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d /home/house -c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</w:t>
      </w:r>
      <w:r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“user1 developer”</w:t>
      </w:r>
      <w:r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 xml:space="preserve">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user</w:t>
      </w:r>
      <w:r>
        <w:rPr>
          <w:rFonts w:ascii="Century Schoolbook" w:eastAsia="Times New Roman" w:hAnsi="Century Schoolbook" w:cs="Courier New"/>
          <w:b/>
          <w:bCs/>
          <w:color w:val="212529"/>
          <w:sz w:val="25"/>
          <w:szCs w:val="25"/>
          <w:lang w:eastAsia="en-GB"/>
        </w:rPr>
        <w:t>1</w:t>
      </w:r>
    </w:p>
    <w:p w14:paraId="3AFB00D0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Style w:val="HTMLCode"/>
          <w:rFonts w:ascii="Century Schoolbook" w:eastAsiaTheme="minorHAnsi" w:hAnsi="Century Schoolbook"/>
          <w:b/>
          <w:bCs/>
          <w:color w:val="000000" w:themeColor="text1"/>
          <w:sz w:val="24"/>
          <w:szCs w:val="24"/>
          <w:shd w:val="clear" w:color="auto" w:fill="F0F0F0"/>
        </w:rPr>
        <w:t>adduser</w:t>
      </w:r>
      <w:proofErr w:type="spellEnd"/>
      <w:r w:rsidRPr="001566C2">
        <w:rPr>
          <w:rStyle w:val="HTMLCode"/>
          <w:rFonts w:ascii="Century Schoolbook" w:eastAsiaTheme="minorHAnsi" w:hAnsi="Century Schoolbook"/>
          <w:b/>
          <w:bCs/>
          <w:color w:val="000000" w:themeColor="text1"/>
          <w:sz w:val="24"/>
          <w:szCs w:val="24"/>
          <w:shd w:val="clear" w:color="auto" w:fill="F0F0F0"/>
        </w:rPr>
        <w:t>: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 c</w:t>
      </w:r>
      <w:r w:rsidRPr="001566C2">
        <w:rPr>
          <w:rFonts w:ascii="Century Schoolbook" w:hAnsi="Century Schoolbook" w:cs="Segoe UI"/>
          <w:color w:val="232629"/>
          <w:sz w:val="23"/>
          <w:szCs w:val="23"/>
          <w:shd w:val="clear" w:color="auto" w:fill="FFFFFF"/>
        </w:rPr>
        <w:t>reates a /home/user directory automatically </w:t>
      </w:r>
    </w:p>
    <w:p w14:paraId="6F2EEF56" w14:textId="11BC3E91" w:rsidR="00491CE8" w:rsidRPr="00E534C9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userdel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 -r user1: </w:t>
      </w:r>
      <w:r w:rsidRPr="001566C2">
        <w:rPr>
          <w:rFonts w:ascii="Century Schoolbook" w:hAnsi="Century Schoolbook" w:cstheme="minorHAnsi"/>
          <w:sz w:val="24"/>
          <w:szCs w:val="24"/>
        </w:rPr>
        <w:t>delete user</w:t>
      </w:r>
      <w:r w:rsidR="00B177E2">
        <w:rPr>
          <w:rFonts w:ascii="Century Schoolbook" w:hAnsi="Century Schoolbook" w:cstheme="minorHAnsi"/>
          <w:sz w:val="24"/>
          <w:szCs w:val="24"/>
        </w:rPr>
        <w:t xml:space="preserve"> with home directory</w:t>
      </w:r>
    </w:p>
    <w:p w14:paraId="719E3447" w14:textId="33CEA928" w:rsidR="00651379" w:rsidRPr="00651379" w:rsidRDefault="00E534C9" w:rsidP="00651379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cat /etc/passwd:</w:t>
      </w:r>
      <w:r w:rsidR="0066666F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="0066666F" w:rsidRPr="0066666F">
        <w:rPr>
          <w:rFonts w:ascii="Century Schoolbook" w:hAnsi="Century Schoolbook" w:cstheme="minorHAnsi"/>
          <w:sz w:val="24"/>
          <w:szCs w:val="24"/>
        </w:rPr>
        <w:t>Shows</w:t>
      </w:r>
      <w:r w:rsidR="0066666F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="0066666F">
        <w:rPr>
          <w:rFonts w:ascii="Century Schoolbook" w:hAnsi="Century Schoolbook" w:cstheme="minorHAnsi"/>
          <w:sz w:val="24"/>
          <w:szCs w:val="24"/>
        </w:rPr>
        <w:t>u</w:t>
      </w:r>
      <w:r w:rsidR="0066666F" w:rsidRPr="00E534C9">
        <w:rPr>
          <w:rFonts w:ascii="Century Schoolbook" w:hAnsi="Century Schoolbook" w:cstheme="minorHAnsi"/>
          <w:sz w:val="24"/>
          <w:szCs w:val="24"/>
        </w:rPr>
        <w:t>sers are inside home directory</w:t>
      </w:r>
      <w:r w:rsidR="0066666F">
        <w:rPr>
          <w:rFonts w:ascii="Century Schoolbook" w:hAnsi="Century Schoolbook" w:cstheme="minorHAnsi"/>
          <w:b/>
          <w:bCs/>
          <w:sz w:val="24"/>
          <w:szCs w:val="24"/>
        </w:rPr>
        <w:t xml:space="preserve"> </w:t>
      </w:r>
      <w:r w:rsidR="0066666F" w:rsidRPr="0066666F">
        <w:rPr>
          <w:rFonts w:ascii="Century Schoolbook" w:hAnsi="Century Schoolbook" w:cstheme="minorHAnsi"/>
          <w:sz w:val="24"/>
          <w:szCs w:val="24"/>
        </w:rPr>
        <w:t>with</w:t>
      </w:r>
      <w:r w:rsidRPr="001566C2">
        <w:rPr>
          <w:rFonts w:ascii="Century Schoolbook" w:hAnsi="Century Schoolbook" w:cstheme="minorHAnsi"/>
          <w:sz w:val="24"/>
          <w:szCs w:val="24"/>
        </w:rPr>
        <w:t xml:space="preserve"> database</w:t>
      </w:r>
    </w:p>
    <w:p w14:paraId="04C5045D" w14:textId="411038DC" w:rsidR="00651379" w:rsidRPr="00651379" w:rsidRDefault="00651379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>
        <w:rPr>
          <w:rFonts w:ascii="Century Schoolbook" w:hAnsi="Century Schoolbook" w:cstheme="minorHAnsi"/>
          <w:b/>
          <w:bCs/>
          <w:sz w:val="24"/>
          <w:szCs w:val="24"/>
        </w:rPr>
        <w:t xml:space="preserve">tail -3 /etc/passwd: </w:t>
      </w:r>
      <w:r w:rsidRPr="00651379">
        <w:rPr>
          <w:rFonts w:ascii="Century Schoolbook" w:hAnsi="Century Schoolbook" w:cstheme="minorHAnsi"/>
          <w:sz w:val="24"/>
          <w:szCs w:val="24"/>
        </w:rPr>
        <w:t xml:space="preserve">Shows last 3 users in </w:t>
      </w:r>
      <w:r w:rsidR="0066666F">
        <w:rPr>
          <w:rFonts w:ascii="Century Schoolbook" w:hAnsi="Century Schoolbook" w:cstheme="minorHAnsi"/>
          <w:sz w:val="24"/>
          <w:szCs w:val="24"/>
        </w:rPr>
        <w:t>home directory</w:t>
      </w:r>
    </w:p>
    <w:p w14:paraId="78893A5D" w14:textId="77777777" w:rsidR="00B177E2" w:rsidRPr="00B177E2" w:rsidRDefault="00491CE8" w:rsidP="00B177E2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usermod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="00B177E2">
        <w:rPr>
          <w:rFonts w:ascii="Century Schoolbook" w:hAnsi="Century Schoolbook" w:cstheme="minorHAnsi"/>
          <w:sz w:val="24"/>
          <w:szCs w:val="24"/>
        </w:rPr>
        <w:t>m</w:t>
      </w:r>
      <w:r w:rsidRPr="001566C2">
        <w:rPr>
          <w:rFonts w:ascii="Century Schoolbook" w:hAnsi="Century Schoolbook" w:cstheme="minorHAnsi"/>
          <w:sz w:val="24"/>
          <w:szCs w:val="24"/>
        </w:rPr>
        <w:t>odify user’s properties</w:t>
      </w:r>
    </w:p>
    <w:p w14:paraId="4647F53C" w14:textId="76A774D2" w:rsidR="00B177E2" w:rsidRPr="00B177E2" w:rsidRDefault="00B177E2" w:rsidP="00B177E2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sudo</w:t>
      </w:r>
      <w:proofErr w:type="spellEnd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</w:t>
      </w:r>
      <w:proofErr w:type="spellStart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usermod</w:t>
      </w:r>
      <w:proofErr w:type="spellEnd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-l </w:t>
      </w:r>
      <w:proofErr w:type="spellStart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yasin</w:t>
      </w:r>
      <w:proofErr w:type="spellEnd"/>
      <w:r w:rsidRPr="00B177E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user2</w:t>
      </w:r>
      <w:r w:rsidRPr="00B177E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: change the name of the user2 to </w:t>
      </w:r>
      <w:proofErr w:type="spellStart"/>
      <w:r w:rsidRPr="00B177E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yasin</w:t>
      </w:r>
      <w:proofErr w:type="spellEnd"/>
    </w:p>
    <w:p w14:paraId="0E02AB0F" w14:textId="2C08184A" w:rsidR="00491CE8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passwd user1: </w:t>
      </w:r>
      <w:r w:rsidRPr="001566C2">
        <w:rPr>
          <w:rFonts w:ascii="Century Schoolbook" w:hAnsi="Century Schoolbook" w:cstheme="minorHAnsi"/>
          <w:sz w:val="24"/>
          <w:szCs w:val="24"/>
        </w:rPr>
        <w:t>Add</w:t>
      </w:r>
      <w:r w:rsidR="00651379">
        <w:rPr>
          <w:rFonts w:ascii="Century Schoolbook" w:hAnsi="Century Schoolbook" w:cstheme="minorHAnsi"/>
          <w:sz w:val="24"/>
          <w:szCs w:val="24"/>
        </w:rPr>
        <w:t>/change</w:t>
      </w:r>
      <w:r w:rsidRPr="001566C2">
        <w:rPr>
          <w:rFonts w:ascii="Century Schoolbook" w:hAnsi="Century Schoolbook" w:cstheme="minorHAnsi"/>
          <w:sz w:val="24"/>
          <w:szCs w:val="24"/>
        </w:rPr>
        <w:t xml:space="preserve"> the password to user</w:t>
      </w:r>
    </w:p>
    <w:p w14:paraId="4C786362" w14:textId="0EE804E0" w:rsidR="00FC4062" w:rsidRPr="00FC51AF" w:rsidRDefault="00FC4062" w:rsidP="00FC4062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sz w:val="24"/>
          <w:szCs w:val="24"/>
        </w:rPr>
      </w:pPr>
      <w:r>
        <w:rPr>
          <w:rFonts w:ascii="Century Schoolbook" w:hAnsi="Century Schoolbook" w:cstheme="minorHAnsi"/>
          <w:b/>
          <w:bCs/>
          <w:sz w:val="24"/>
          <w:szCs w:val="24"/>
        </w:rPr>
        <w:t>cat /etc/</w:t>
      </w:r>
      <w:proofErr w:type="spellStart"/>
      <w:r w:rsidR="00987639">
        <w:rPr>
          <w:rFonts w:ascii="Century Schoolbook" w:hAnsi="Century Schoolbook" w:cstheme="minorHAnsi"/>
          <w:b/>
          <w:bCs/>
          <w:sz w:val="24"/>
          <w:szCs w:val="24"/>
        </w:rPr>
        <w:t>sudoers</w:t>
      </w:r>
      <w:proofErr w:type="spellEnd"/>
      <w:r w:rsidR="00987639">
        <w:rPr>
          <w:rFonts w:ascii="Century Schoolbook" w:hAnsi="Century Schoolbook" w:cstheme="minorHAnsi"/>
          <w:b/>
          <w:bCs/>
          <w:sz w:val="24"/>
          <w:szCs w:val="24"/>
        </w:rPr>
        <w:t>:</w:t>
      </w:r>
      <w:r w:rsidR="00987639">
        <w:rPr>
          <w:rFonts w:ascii="Century Schoolbook" w:hAnsi="Century Schoolbook" w:cstheme="minorHAnsi"/>
          <w:sz w:val="24"/>
          <w:szCs w:val="24"/>
        </w:rPr>
        <w:t xml:space="preserve"> Allows users to run various commands as the root user without needing password.</w:t>
      </w:r>
      <w:r>
        <w:rPr>
          <w:rFonts w:ascii="Century Schoolbook" w:hAnsi="Century Schoolbook" w:cstheme="minorHAnsi"/>
          <w:sz w:val="24"/>
          <w:szCs w:val="24"/>
        </w:rPr>
        <w:t xml:space="preserve"> </w:t>
      </w:r>
      <w:r w:rsidRPr="00FC51AF">
        <w:rPr>
          <w:rFonts w:ascii="Century Schoolbook" w:hAnsi="Century Schoolbook" w:cstheme="minorHAnsi"/>
          <w:sz w:val="24"/>
          <w:szCs w:val="24"/>
        </w:rPr>
        <w:t>There is wheel group</w:t>
      </w:r>
      <w:r w:rsidR="00FC51AF" w:rsidRPr="00FC51AF">
        <w:rPr>
          <w:rFonts w:ascii="Century Schoolbook" w:hAnsi="Century Schoolbook" w:cstheme="minorHAnsi"/>
          <w:sz w:val="24"/>
          <w:szCs w:val="24"/>
        </w:rPr>
        <w:t xml:space="preserve"> define</w:t>
      </w:r>
      <w:r>
        <w:rPr>
          <w:rFonts w:ascii="Century Schoolbook" w:hAnsi="Century Schoolbook" w:cstheme="minorHAnsi"/>
          <w:sz w:val="24"/>
          <w:szCs w:val="24"/>
        </w:rPr>
        <w:t xml:space="preserve"> in </w:t>
      </w:r>
      <w:proofErr w:type="spellStart"/>
      <w:r>
        <w:rPr>
          <w:rFonts w:ascii="Century Schoolbook" w:hAnsi="Century Schoolbook" w:cstheme="minorHAnsi"/>
          <w:b/>
          <w:bCs/>
          <w:sz w:val="24"/>
          <w:szCs w:val="24"/>
        </w:rPr>
        <w:t>sudoers</w:t>
      </w:r>
      <w:proofErr w:type="spellEnd"/>
    </w:p>
    <w:p w14:paraId="760FD0E6" w14:textId="77777777" w:rsidR="00FC51AF" w:rsidRPr="00FC4062" w:rsidRDefault="00FC51AF" w:rsidP="00FC51AF">
      <w:pPr>
        <w:pStyle w:val="ListParagraph"/>
        <w:rPr>
          <w:rFonts w:ascii="Century Schoolbook" w:hAnsi="Century Schoolbook" w:cstheme="minorHAnsi"/>
          <w:sz w:val="24"/>
          <w:szCs w:val="24"/>
        </w:rPr>
      </w:pPr>
    </w:p>
    <w:p w14:paraId="7A1B8971" w14:textId="6C34D738" w:rsidR="00E534C9" w:rsidRPr="00E534C9" w:rsidRDefault="00E534C9" w:rsidP="00E534C9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cut -d: -f1 /etc/passwd: </w:t>
      </w:r>
      <w:r w:rsidRPr="001566C2">
        <w:rPr>
          <w:rFonts w:ascii="Century Schoolbook" w:hAnsi="Century Schoolbook" w:cstheme="minorHAnsi"/>
          <w:sz w:val="24"/>
          <w:szCs w:val="24"/>
        </w:rPr>
        <w:t>list the users</w:t>
      </w:r>
    </w:p>
    <w:p w14:paraId="1769191F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grep ^PASS /etc/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login.defs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1566C2">
        <w:rPr>
          <w:rFonts w:ascii="Century Schoolbook" w:hAnsi="Century Schoolbook" w:cstheme="minorHAnsi"/>
          <w:sz w:val="24"/>
          <w:szCs w:val="24"/>
        </w:rPr>
        <w:t>password settings</w:t>
      </w:r>
    </w:p>
    <w:p w14:paraId="35F5765B" w14:textId="77777777" w:rsidR="00491CE8" w:rsidRPr="001566C2" w:rsidRDefault="00491CE8" w:rsidP="00491CE8">
      <w:pPr>
        <w:pStyle w:val="ListParagraph"/>
        <w:rPr>
          <w:rFonts w:ascii="Century Schoolbook" w:hAnsi="Century Schoolbook" w:cstheme="minorHAnsi"/>
          <w:b/>
          <w:bCs/>
          <w:sz w:val="24"/>
          <w:szCs w:val="24"/>
        </w:rPr>
      </w:pPr>
    </w:p>
    <w:p w14:paraId="24CA4E76" w14:textId="77777777" w:rsidR="00491CE8" w:rsidRPr="001566C2" w:rsidRDefault="00491CE8" w:rsidP="00491CE8">
      <w:pPr>
        <w:pStyle w:val="ListParagraph"/>
        <w:rPr>
          <w:rFonts w:ascii="Century Schoolbook" w:hAnsi="Century Schoolbook" w:cstheme="minorHAnsi"/>
          <w:b/>
          <w:bCs/>
          <w:color w:val="FF0000"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8"/>
          <w:szCs w:val="28"/>
          <w:lang w:val="en-US"/>
        </w:rPr>
        <w:t>Groups:</w:t>
      </w:r>
    </w:p>
    <w:p w14:paraId="0030D0B3" w14:textId="77777777" w:rsidR="00491CE8" w:rsidRPr="001566C2" w:rsidRDefault="00491CE8" w:rsidP="00491CE8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groupadd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 xml:space="preserve">: </w:t>
      </w:r>
      <w:r w:rsidRPr="001566C2">
        <w:rPr>
          <w:rFonts w:ascii="Century Schoolbook" w:hAnsi="Century Schoolbook" w:cstheme="minorHAnsi"/>
          <w:sz w:val="24"/>
          <w:szCs w:val="24"/>
        </w:rPr>
        <w:t>create a new group</w:t>
      </w:r>
    </w:p>
    <w:p w14:paraId="353AB070" w14:textId="27A289D2" w:rsidR="00491CE8" w:rsidRPr="00AC7601" w:rsidRDefault="00491CE8" w:rsidP="00AC7601">
      <w:pPr>
        <w:pStyle w:val="ListParagraph"/>
        <w:numPr>
          <w:ilvl w:val="0"/>
          <w:numId w:val="3"/>
        </w:numPr>
        <w:ind w:left="720"/>
        <w:rPr>
          <w:rFonts w:ascii="Century Schoolbook" w:hAnsi="Century Schoolbook" w:cstheme="minorHAnsi"/>
          <w:b/>
          <w:bCs/>
          <w:sz w:val="24"/>
          <w:szCs w:val="24"/>
        </w:rPr>
      </w:pPr>
      <w:proofErr w:type="spellStart"/>
      <w:r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usermod</w:t>
      </w:r>
      <w:proofErr w:type="spellEnd"/>
      <w:r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-a -G </w:t>
      </w:r>
      <w:r w:rsidR="00FC51AF"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group1</w:t>
      </w:r>
      <w:r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 user</w:t>
      </w:r>
      <w:r w:rsidR="00FC51AF"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1</w:t>
      </w:r>
      <w:r w:rsidR="00AC7601" w:rsidRPr="00AC7601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 xml:space="preserve">: </w:t>
      </w:r>
      <w:r w:rsidR="00AC7601" w:rsidRPr="00AC7601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user1 become member of group1</w:t>
      </w:r>
    </w:p>
    <w:p w14:paraId="278F759B" w14:textId="77777777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>groups</w:t>
      </w:r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display the list of groups</w:t>
      </w:r>
    </w:p>
    <w:p w14:paraId="459F88A2" w14:textId="77777777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proofErr w:type="spellStart"/>
      <w:r w:rsidRPr="001566C2">
        <w:rPr>
          <w:rFonts w:ascii="Century Schoolbook" w:eastAsia="Times New Roman" w:hAnsi="Century Schoolbook" w:cstheme="minorHAnsi"/>
          <w:b/>
          <w:bCs/>
          <w:color w:val="212529"/>
          <w:sz w:val="24"/>
          <w:szCs w:val="24"/>
          <w:lang w:eastAsia="en-GB"/>
        </w:rPr>
        <w:t>groupmod</w:t>
      </w:r>
      <w:proofErr w:type="spellEnd"/>
      <w:r w:rsidRPr="001566C2"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  <w:t>: change the group name</w:t>
      </w:r>
    </w:p>
    <w:p w14:paraId="14499A14" w14:textId="77777777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</w:pPr>
      <w:proofErr w:type="spellStart"/>
      <w:r w:rsidRPr="001566C2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groupdel</w:t>
      </w:r>
      <w:proofErr w:type="spellEnd"/>
      <w:r w:rsidRPr="001566C2"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  <w:t xml:space="preserve">: delete group </w:t>
      </w:r>
    </w:p>
    <w:p w14:paraId="66A8A1F8" w14:textId="77777777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</w:pPr>
      <w:proofErr w:type="spellStart"/>
      <w:r w:rsidRPr="001566C2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>gpasswd</w:t>
      </w:r>
      <w:proofErr w:type="spellEnd"/>
      <w:r w:rsidRPr="001566C2">
        <w:rPr>
          <w:rFonts w:ascii="Century Schoolbook" w:eastAsia="Times New Roman" w:hAnsi="Century Schoolbook" w:cstheme="minorHAnsi"/>
          <w:b/>
          <w:bCs/>
          <w:color w:val="212529"/>
          <w:sz w:val="25"/>
          <w:szCs w:val="25"/>
          <w:lang w:eastAsia="en-GB"/>
        </w:rPr>
        <w:t xml:space="preserve"> -a/-d “name”</w:t>
      </w:r>
      <w:r w:rsidRPr="001566C2">
        <w:rPr>
          <w:rFonts w:ascii="Century Schoolbook" w:eastAsia="Times New Roman" w:hAnsi="Century Schoolbook" w:cstheme="minorHAnsi"/>
          <w:color w:val="212529"/>
          <w:sz w:val="25"/>
          <w:szCs w:val="25"/>
          <w:lang w:eastAsia="en-GB"/>
        </w:rPr>
        <w:t>: add or remove user from group</w:t>
      </w:r>
    </w:p>
    <w:p w14:paraId="2172DE1A" w14:textId="773ADAC8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/etc/</w:t>
      </w:r>
      <w:proofErr w:type="spellStart"/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login.defs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: </w:t>
      </w:r>
      <w:r w:rsidR="00650C38">
        <w:rPr>
          <w:rFonts w:ascii="Century Schoolbook" w:hAnsi="Century Schoolbook" w:cstheme="minorHAnsi"/>
          <w:color w:val="37352F"/>
          <w:sz w:val="24"/>
          <w:szCs w:val="24"/>
        </w:rPr>
        <w:t xml:space="preserve">Futures of users/groups can change  </w:t>
      </w:r>
    </w:p>
    <w:p w14:paraId="4EBF4BCF" w14:textId="2C5C319C" w:rsidR="00491CE8" w:rsidRPr="001566C2" w:rsidRDefault="00491CE8" w:rsidP="00491CE8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b/>
          <w:bCs/>
          <w:sz w:val="24"/>
          <w:szCs w:val="24"/>
          <w:lang w:eastAsia="en-GB"/>
        </w:rPr>
      </w:pPr>
      <w:proofErr w:type="spellStart"/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sudo</w:t>
      </w:r>
      <w:proofErr w:type="spellEnd"/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 xml:space="preserve"> nano </w:t>
      </w:r>
      <w:proofErr w:type="spellStart"/>
      <w:proofErr w:type="gramStart"/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login.defs</w:t>
      </w:r>
      <w:proofErr w:type="spellEnd"/>
      <w:proofErr w:type="gramEnd"/>
      <w:r w:rsidRPr="001566C2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>:</w:t>
      </w:r>
      <w:r w:rsidRPr="00650C38">
        <w:rPr>
          <w:rStyle w:val="HTMLCode"/>
          <w:rFonts w:ascii="Century Schoolbook" w:eastAsiaTheme="minorHAnsi" w:hAnsi="Century Schoolbook" w:cstheme="minorHAnsi"/>
          <w:sz w:val="24"/>
          <w:szCs w:val="24"/>
        </w:rPr>
        <w:t xml:space="preserve"> </w:t>
      </w:r>
      <w:r w:rsidR="00650C38" w:rsidRPr="00650C38">
        <w:rPr>
          <w:rStyle w:val="HTMLCode"/>
          <w:rFonts w:ascii="Century Schoolbook" w:eastAsiaTheme="minorHAnsi" w:hAnsi="Century Schoolbook" w:cstheme="minorHAnsi"/>
          <w:sz w:val="24"/>
          <w:szCs w:val="24"/>
        </w:rPr>
        <w:t>Change yes/no to create home directory of new user.</w:t>
      </w:r>
      <w:r w:rsidR="00650C38">
        <w:rPr>
          <w:rStyle w:val="HTMLCode"/>
          <w:rFonts w:ascii="Century Schoolbook" w:eastAsiaTheme="minorHAnsi" w:hAnsi="Century Schoolbook" w:cstheme="minorHAnsi"/>
          <w:b/>
          <w:bCs/>
          <w:sz w:val="24"/>
          <w:szCs w:val="24"/>
        </w:rPr>
        <w:t xml:space="preserve">  </w:t>
      </w:r>
    </w:p>
    <w:p w14:paraId="445854D7" w14:textId="19F7FE8C" w:rsidR="00491CE8" w:rsidRPr="00B177E2" w:rsidRDefault="00491CE8" w:rsidP="00B177E2">
      <w:pPr>
        <w:pStyle w:val="ListParagraph"/>
        <w:rPr>
          <w:rFonts w:ascii="Century Schoolbook" w:hAnsi="Century Schoolbook" w:cstheme="minorHAnsi"/>
          <w:b/>
          <w:bCs/>
          <w:color w:val="FF0000"/>
          <w:sz w:val="28"/>
          <w:szCs w:val="28"/>
          <w:lang w:val="en-US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8"/>
          <w:szCs w:val="28"/>
          <w:lang w:val="en-US"/>
        </w:rPr>
        <w:t>Group Management:</w:t>
      </w:r>
    </w:p>
    <w:p w14:paraId="0BBB8504" w14:textId="2F67022E" w:rsidR="00491CE8" w:rsidRDefault="00491CE8" w:rsidP="00491CE8">
      <w:pPr>
        <w:pStyle w:val="ListParagraph"/>
        <w:numPr>
          <w:ilvl w:val="0"/>
          <w:numId w:val="5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groups</w:t>
      </w:r>
    </w:p>
    <w:p w14:paraId="1DCB6991" w14:textId="047D09A1" w:rsidR="00B177E2" w:rsidRPr="00B177E2" w:rsidRDefault="00B177E2" w:rsidP="00B177E2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Style w:val="HTMLCode"/>
          <w:rFonts w:ascii="Century Schoolbook" w:eastAsiaTheme="minorHAnsi" w:hAnsi="Century Schoolbook" w:cstheme="minorHAnsi"/>
          <w:color w:val="EB5757"/>
          <w:sz w:val="24"/>
          <w:szCs w:val="24"/>
        </w:rPr>
        <w:t xml:space="preserve">shadow file  </w:t>
      </w:r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&gt;&gt;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kullanıcı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paraloları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şifreli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bir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şekilde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/etc/shadow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dosyasında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bulunur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.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sadece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root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yetkisi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ile</w:t>
      </w:r>
      <w:proofErr w:type="spellEnd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 xml:space="preserve"> </w:t>
      </w:r>
      <w:proofErr w:type="spellStart"/>
      <w:r w:rsidRPr="001566C2">
        <w:rPr>
          <w:rFonts w:ascii="Century Schoolbook" w:hAnsi="Century Schoolbook" w:cstheme="minorHAnsi"/>
          <w:color w:val="37352F"/>
          <w:sz w:val="24"/>
          <w:szCs w:val="24"/>
        </w:rPr>
        <w:t>okunabilir</w:t>
      </w:r>
      <w:proofErr w:type="spellEnd"/>
    </w:p>
    <w:p w14:paraId="33EA93D1" w14:textId="77777777" w:rsidR="00491CE8" w:rsidRPr="001566C2" w:rsidRDefault="00491CE8" w:rsidP="00491CE8">
      <w:pPr>
        <w:pStyle w:val="ListParagraph"/>
        <w:numPr>
          <w:ilvl w:val="0"/>
          <w:numId w:val="5"/>
        </w:numPr>
        <w:rPr>
          <w:rFonts w:ascii="Century Schoolbook" w:hAnsi="Century Schoolbook" w:cstheme="minorHAnsi"/>
          <w:b/>
          <w:bCs/>
          <w:sz w:val="24"/>
          <w:szCs w:val="24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EC2 instances futures can be change (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color</w:t>
      </w:r>
      <w:proofErr w:type="spellEnd"/>
      <w:r w:rsidRPr="001566C2">
        <w:rPr>
          <w:rFonts w:ascii="Century Schoolbook" w:hAnsi="Century Schoolbook" w:cstheme="minorHAnsi"/>
          <w:b/>
          <w:bCs/>
          <w:sz w:val="24"/>
          <w:szCs w:val="24"/>
        </w:rPr>
        <w:t>, name):</w:t>
      </w:r>
    </w:p>
    <w:p w14:paraId="49357697" w14:textId="77777777" w:rsidR="00491CE8" w:rsidRPr="001566C2" w:rsidRDefault="00491CE8" w:rsidP="00491CE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theme="minorHAnsi"/>
          <w:color w:val="212529"/>
          <w:sz w:val="24"/>
          <w:szCs w:val="24"/>
          <w:lang w:eastAsia="en-GB"/>
        </w:rPr>
      </w:pP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1m</w:t>
      </w:r>
      <w:proofErr w:type="gramStart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\]\</w:t>
      </w:r>
      <w:proofErr w:type="spellStart"/>
      <w:proofErr w:type="gram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u@my-linux</w:t>
      </w:r>
      <w:proofErr w:type="spell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 xml:space="preserve"> \[\033[1;37m\]\W: \$ "</w:t>
      </w:r>
      <w:r w:rsidRPr="001566C2">
        <w:rPr>
          <w:rFonts w:ascii="Century Schoolbook" w:hAnsi="Century Schoolbook" w:cs="Arial"/>
          <w:color w:val="1D1C1D"/>
          <w:sz w:val="23"/>
          <w:szCs w:val="23"/>
        </w:rPr>
        <w:br/>
      </w:r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export PS1="\[\033[1;32m\]\</w:t>
      </w:r>
      <w:proofErr w:type="spellStart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>u@my-ubuntu</w:t>
      </w:r>
      <w:proofErr w:type="spellEnd"/>
      <w:r w:rsidRPr="001566C2">
        <w:rPr>
          <w:rFonts w:ascii="Century Schoolbook" w:hAnsi="Century Schoolbook" w:cs="Arial"/>
          <w:color w:val="1D1C1D"/>
          <w:sz w:val="23"/>
          <w:szCs w:val="23"/>
          <w:shd w:val="clear" w:color="auto" w:fill="FFFFFF"/>
        </w:rPr>
        <w:t xml:space="preserve"> \[\033[1;37m\]\W: \$ "</w:t>
      </w:r>
    </w:p>
    <w:p w14:paraId="23136B81" w14:textId="77777777" w:rsidR="00491CE8" w:rsidRPr="001566C2" w:rsidRDefault="00491CE8" w:rsidP="00491CE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0E578ABF" w14:textId="77777777" w:rsidR="00491CE8" w:rsidRPr="001566C2" w:rsidRDefault="00491CE8" w:rsidP="008921D2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3A2CFD9D" w14:textId="7BDB6E5A" w:rsidR="008921D2" w:rsidRPr="001566C2" w:rsidRDefault="008921D2" w:rsidP="008921D2">
      <w:pPr>
        <w:pStyle w:val="ListParagraph"/>
        <w:rPr>
          <w:rFonts w:ascii="Century Schoolbook" w:hAnsi="Century Schoolbook" w:cstheme="minorHAnsi"/>
          <w:color w:val="FF0000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color w:val="FF0000"/>
          <w:sz w:val="24"/>
          <w:szCs w:val="24"/>
          <w:lang w:val="en-US"/>
        </w:rPr>
        <w:t>Find:</w:t>
      </w:r>
    </w:p>
    <w:p w14:paraId="05485FF8" w14:textId="42FE2498" w:rsidR="003B2E40" w:rsidRPr="001566C2" w:rsidRDefault="003B2E40" w:rsidP="003B2E40">
      <w:pPr>
        <w:pStyle w:val="ListParagraph"/>
        <w:numPr>
          <w:ilvl w:val="0"/>
          <w:numId w:val="1"/>
        </w:numPr>
        <w:spacing w:after="0" w:line="240" w:lineRule="auto"/>
        <w:rPr>
          <w:rFonts w:ascii="Century Schoolbook" w:eastAsia="Times New Roman" w:hAnsi="Century Schoolbook" w:cs="Times New Roman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Times New Roman"/>
          <w:b/>
          <w:bCs/>
          <w:sz w:val="24"/>
          <w:szCs w:val="24"/>
          <w:lang w:eastAsia="en-GB"/>
        </w:rPr>
        <w:lastRenderedPageBreak/>
        <w:t>find:</w:t>
      </w:r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is an command for searching file(s) and folder(s) using filters such as </w:t>
      </w:r>
      <w:proofErr w:type="gramStart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>size ,</w:t>
      </w:r>
      <w:proofErr w:type="gramEnd"/>
      <w:r w:rsidRPr="001566C2">
        <w:rPr>
          <w:rFonts w:ascii="Century Schoolbook" w:eastAsia="Times New Roman" w:hAnsi="Century Schoolbook" w:cs="Times New Roman"/>
          <w:sz w:val="24"/>
          <w:szCs w:val="24"/>
          <w:lang w:eastAsia="en-GB"/>
        </w:rPr>
        <w:t xml:space="preserve"> access time , modification time.</w:t>
      </w:r>
    </w:p>
    <w:p w14:paraId="08DF617D" w14:textId="48C28E14" w:rsidR="00E8275A" w:rsidRPr="001566C2" w:rsidRDefault="003B2E40" w:rsidP="0099281F">
      <w:pPr>
        <w:pStyle w:val="ListParagraph"/>
        <w:numPr>
          <w:ilvl w:val="0"/>
          <w:numId w:val="1"/>
        </w:numPr>
        <w:rPr>
          <w:rFonts w:ascii="Century Schoolbook" w:hAnsi="Century Schoolbook" w:cstheme="minorHAnsi"/>
          <w:sz w:val="24"/>
          <w:szCs w:val="24"/>
          <w:lang w:val="en-US"/>
        </w:rPr>
      </w:pPr>
      <w:proofErr w:type="gram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find .</w:t>
      </w:r>
      <w:proofErr w:type="gram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 xml:space="preserve"> : current directory</w:t>
      </w:r>
    </w:p>
    <w:p w14:paraId="4A1FCE9A" w14:textId="7AEFCEFE" w:rsidR="003B2E40" w:rsidRPr="001566C2" w:rsidRDefault="003B2E40" w:rsidP="003B2E40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find /home -name fil\*: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find all the files that start with “fil” in the /home directory (-</w:t>
      </w:r>
      <w:proofErr w:type="spellStart"/>
      <w:r w:rsidR="008921D2"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i</w:t>
      </w:r>
      <w:proofErr w:type="spellEnd"/>
      <w:r w:rsidR="008921D2"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 xml:space="preserve"> 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name: case insensitive for files)</w:t>
      </w:r>
    </w:p>
    <w:p w14:paraId="5CE4DC95" w14:textId="0085D8AF" w:rsidR="00A466DF" w:rsidRPr="001566C2" w:rsidRDefault="00A466DF" w:rsidP="00A466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6C072800" w14:textId="02D5988E" w:rsidR="0059576B" w:rsidRPr="001566C2" w:rsidRDefault="00A3729C" w:rsidP="005957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Environmental Variables:</w:t>
      </w:r>
    </w:p>
    <w:p w14:paraId="574A40D9" w14:textId="77777777" w:rsidR="0059576B" w:rsidRPr="001566C2" w:rsidRDefault="0059576B" w:rsidP="005957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</w:p>
    <w:p w14:paraId="655F57B3" w14:textId="0CFD5E44" w:rsidR="00A3729C" w:rsidRPr="001566C2" w:rsidRDefault="009B4EF5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cho $SHELL</w:t>
      </w:r>
      <w:r w:rsidR="00952373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or which bash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: Give us which shell u</w:t>
      </w:r>
      <w:r w:rsidR="00D04CFB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sing</w:t>
      </w:r>
    </w:p>
    <w:p w14:paraId="6F16151E" w14:textId="3944093D" w:rsidR="00D04CFB" w:rsidRPr="001566C2" w:rsidRDefault="00D04CFB" w:rsidP="00D04CFB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cat /etc/shells: Give us other shells</w:t>
      </w:r>
    </w:p>
    <w:p w14:paraId="02233E95" w14:textId="6C43BF3C" w:rsidR="00E72779" w:rsidRPr="001566C2" w:rsidRDefault="00E72779" w:rsidP="00D04CFB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bash: Open new shell</w:t>
      </w:r>
    </w:p>
    <w:p w14:paraId="3E2907A5" w14:textId="73C16F23" w:rsidR="00D04CFB" w:rsidRPr="001566C2" w:rsidRDefault="00D04CFB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shell variables: Temporally use/available</w:t>
      </w:r>
      <w:r w:rsidR="00EE22CF"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, they will not execute any script even defined any variable.</w:t>
      </w:r>
    </w:p>
    <w:p w14:paraId="5ED19357" w14:textId="447388E5" w:rsidR="00CA1103" w:rsidRPr="001566C2" w:rsidRDefault="00CA1103" w:rsidP="00CA1103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When we call shell variable with echo $ sign must write beginning of variable. (Ex: echo $</w:t>
      </w:r>
      <w:proofErr w:type="spellStart"/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My</w:t>
      </w:r>
      <w:r w:rsid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_</w:t>
      </w:r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>var</w:t>
      </w:r>
      <w:proofErr w:type="spellEnd"/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 xml:space="preserve">) </w:t>
      </w:r>
    </w:p>
    <w:p w14:paraId="1E8CDB09" w14:textId="71A31BC7" w:rsidR="00D04CFB" w:rsidRPr="001566C2" w:rsidRDefault="00D04CFB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FF0000"/>
          <w:sz w:val="24"/>
          <w:szCs w:val="24"/>
          <w:lang w:eastAsia="en-GB"/>
        </w:rPr>
        <w:t xml:space="preserve">environment variables: Permanently use/available (PATH, USER, HOME, EDITOR etc.)  </w:t>
      </w:r>
    </w:p>
    <w:p w14:paraId="677A4CBF" w14:textId="0F632551" w:rsidR="00952373" w:rsidRPr="001566C2" w:rsidRDefault="00B606D0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env: </w:t>
      </w:r>
      <w:r w:rsidR="0070431B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Display and manipulate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the env</w:t>
      </w:r>
      <w:r w:rsidR="0070431B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ironment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variables</w:t>
      </w:r>
    </w:p>
    <w:p w14:paraId="21FB3964" w14:textId="007F52F5" w:rsidR="00CD6B4C" w:rsidRPr="001566C2" w:rsidRDefault="00B606D0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printenv</w:t>
      </w:r>
      <w:proofErr w:type="spellEnd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r w:rsidR="00CD6B4C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“variabl</w:t>
      </w:r>
      <w:r w:rsidR="0070431B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”</w:t>
      </w:r>
      <w:r w:rsidR="00CD6B4C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:</w:t>
      </w:r>
      <w:r w:rsidR="00CD6B4C"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 Value of a particular environment variable</w:t>
      </w:r>
    </w:p>
    <w:p w14:paraId="59D08E5B" w14:textId="6FBDB078" w:rsidR="00B606D0" w:rsidRPr="001566C2" w:rsidRDefault="00CD6B4C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set: </w:t>
      </w:r>
      <w:r w:rsidR="0070431B" w:rsidRPr="001566C2">
        <w:rPr>
          <w:rFonts w:ascii="Century Schoolbook" w:hAnsi="Century Schoolbook" w:cs="Arial"/>
          <w:color w:val="202124"/>
          <w:shd w:val="clear" w:color="auto" w:fill="FFFFFF"/>
        </w:rPr>
        <w:t>S</w:t>
      </w:r>
      <w:r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et </w:t>
      </w:r>
      <w:r w:rsidR="0070431B"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the value to the </w:t>
      </w:r>
      <w:r w:rsidRPr="001566C2">
        <w:rPr>
          <w:rFonts w:ascii="Century Schoolbook" w:hAnsi="Century Schoolbook" w:cs="Arial"/>
          <w:color w:val="202124"/>
          <w:shd w:val="clear" w:color="auto" w:fill="FFFFFF"/>
        </w:rPr>
        <w:t>shell</w:t>
      </w:r>
      <w:r w:rsidR="0070431B" w:rsidRPr="001566C2">
        <w:rPr>
          <w:rFonts w:ascii="Century Schoolbook" w:hAnsi="Century Schoolbook" w:cs="Arial"/>
          <w:color w:val="202124"/>
          <w:shd w:val="clear" w:color="auto" w:fill="FFFFFF"/>
        </w:rPr>
        <w:t>/environment</w:t>
      </w:r>
      <w:r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 </w:t>
      </w:r>
      <w:r w:rsidR="0070431B" w:rsidRPr="001566C2">
        <w:rPr>
          <w:rFonts w:ascii="Century Schoolbook" w:hAnsi="Century Schoolbook" w:cs="Arial"/>
          <w:color w:val="202124"/>
          <w:shd w:val="clear" w:color="auto" w:fill="FFFFFF"/>
        </w:rPr>
        <w:t xml:space="preserve">variables 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</w:p>
    <w:p w14:paraId="5A0959FF" w14:textId="595AA918" w:rsidR="00CD6B4C" w:rsidRPr="001566C2" w:rsidRDefault="00CD6B4C" w:rsidP="00A3729C">
      <w:pPr>
        <w:pStyle w:val="ListParagraph"/>
        <w:numPr>
          <w:ilvl w:val="0"/>
          <w:numId w:val="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unset: Unset the values of variable</w:t>
      </w:r>
    </w:p>
    <w:p w14:paraId="38433F45" w14:textId="77777777" w:rsidR="0059576B" w:rsidRPr="001566C2" w:rsidRDefault="0059576B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58240" behindDoc="0" locked="0" layoutInCell="1" allowOverlap="1" wp14:anchorId="555DA599" wp14:editId="52381C01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588327" cy="179091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8327" cy="17909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6F75DDC" w14:textId="77777777" w:rsidR="0059576B" w:rsidRPr="001566C2" w:rsidRDefault="0059576B" w:rsidP="0059576B">
      <w:pPr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</w:p>
    <w:p w14:paraId="0163EE72" w14:textId="77777777" w:rsidR="0059576B" w:rsidRPr="001566C2" w:rsidRDefault="0059576B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1368C170" w14:textId="19D00A0B" w:rsidR="00A3729C" w:rsidRPr="001566C2" w:rsidRDefault="0059576B" w:rsidP="0059576B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Manipulation of Shell variable</w:t>
      </w:r>
      <w:r w:rsidR="00E72779"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. If you open new shell, you can’t see it.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br w:type="textWrapping" w:clear="all"/>
      </w:r>
    </w:p>
    <w:p w14:paraId="56A6A6B1" w14:textId="77777777" w:rsidR="0059576B" w:rsidRPr="001566C2" w:rsidRDefault="0059576B" w:rsidP="0059576B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export: Sets environment variables</w:t>
      </w:r>
    </w:p>
    <w:p w14:paraId="6A1E38B5" w14:textId="24727988" w:rsidR="00A3729C" w:rsidRPr="001566C2" w:rsidRDefault="00A3729C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1B2939AE" w14:textId="77777777" w:rsidR="00E72779" w:rsidRPr="001566C2" w:rsidRDefault="00E72779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noProof/>
          <w:color w:val="212529"/>
          <w:sz w:val="24"/>
          <w:szCs w:val="24"/>
          <w:lang w:eastAsia="en-GB"/>
        </w:rPr>
        <w:drawing>
          <wp:anchor distT="0" distB="0" distL="114300" distR="114300" simplePos="0" relativeHeight="251659264" behindDoc="0" locked="0" layoutInCell="1" allowOverlap="1" wp14:anchorId="599CF817" wp14:editId="08B18C3A">
            <wp:simplePos x="914400" y="3241964"/>
            <wp:positionH relativeFrom="column">
              <wp:align>left</wp:align>
            </wp:positionH>
            <wp:positionV relativeFrom="paragraph">
              <wp:align>top</wp:align>
            </wp:positionV>
            <wp:extent cx="3657600" cy="1398872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39887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562926" w14:textId="77777777" w:rsidR="00E72779" w:rsidRPr="001566C2" w:rsidRDefault="00E72779" w:rsidP="00A372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05CEBBD4" w14:textId="7FA42F90" w:rsidR="00A3729C" w:rsidRPr="001566C2" w:rsidRDefault="00E72779" w:rsidP="00A3729C">
      <w:pPr>
        <w:pStyle w:val="ListParagraph"/>
        <w:numPr>
          <w:ilvl w:val="0"/>
          <w:numId w:val="10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Manipulation of environment variable. If you open new shell, you can see it.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br w:type="textWrapping" w:clear="all"/>
      </w:r>
    </w:p>
    <w:p w14:paraId="6A1C75B9" w14:textId="36E93FEA" w:rsidR="00201A4D" w:rsidRPr="001566C2" w:rsidRDefault="00201A4D" w:rsidP="00201A4D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proofErr w:type="spellStart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>printenv</w:t>
      </w:r>
      <w:proofErr w:type="spellEnd"/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PATH: Path variable use to find where executable files store </w:t>
      </w:r>
    </w:p>
    <w:p w14:paraId="2D45CF59" w14:textId="21EE6AF7" w:rsidR="00201A4D" w:rsidRPr="001566C2" w:rsidRDefault="00E90B53" w:rsidP="00201A4D">
      <w:pPr>
        <w:pStyle w:val="ListParagraph"/>
        <w:numPr>
          <w:ilvl w:val="0"/>
          <w:numId w:val="1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Create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file.sh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inside of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new folder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. If we add folder to the end of path way, we can execute the </w:t>
      </w:r>
      <w:r w:rsidRPr="001566C2">
        <w:rPr>
          <w:rFonts w:ascii="Century Schoolbook" w:eastAsia="Times New Roman" w:hAnsi="Century Schoolbook" w:cs="Courier New"/>
          <w:b/>
          <w:bCs/>
          <w:color w:val="212529"/>
          <w:sz w:val="24"/>
          <w:szCs w:val="24"/>
          <w:lang w:eastAsia="en-GB"/>
        </w:rPr>
        <w:t>file.sh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script file.</w:t>
      </w:r>
    </w:p>
    <w:p w14:paraId="528A5587" w14:textId="77777777" w:rsidR="00E90B53" w:rsidRPr="001566C2" w:rsidRDefault="00E90B53" w:rsidP="00EE2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</w:pPr>
    </w:p>
    <w:p w14:paraId="5A03A711" w14:textId="586F1BEB" w:rsidR="00201A4D" w:rsidRPr="001566C2" w:rsidRDefault="00EE22CF" w:rsidP="00EE2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 xml:space="preserve">     Quoting:</w:t>
      </w:r>
    </w:p>
    <w:p w14:paraId="398EF7F7" w14:textId="08B5DACE" w:rsidR="00EE22CF" w:rsidRPr="001566C2" w:rsidRDefault="00EE22CF" w:rsidP="00EE22CF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4397C62F" w14:textId="78043A96" w:rsidR="00EE22CF" w:rsidRPr="001566C2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Quoting is used to disable special treatment of certain characters.</w:t>
      </w:r>
    </w:p>
    <w:p w14:paraId="5548965C" w14:textId="38A5CB3F" w:rsidR="00C07216" w:rsidRPr="001566C2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The double quote protects everything enclosed except $,’,</w:t>
      </w:r>
      <w:proofErr w:type="gram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”,\</w:t>
      </w:r>
      <w:proofErr w:type="gramEnd"/>
    </w:p>
    <w:p w14:paraId="4B72FC3D" w14:textId="7FDE16ED" w:rsidR="00C07216" w:rsidRPr="001566C2" w:rsidRDefault="00C07216" w:rsidP="00C072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 xml:space="preserve">The single quote protects </w:t>
      </w:r>
      <w:proofErr w:type="spellStart"/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everthing</w:t>
      </w:r>
      <w:proofErr w:type="spellEnd"/>
    </w:p>
    <w:p w14:paraId="544491ED" w14:textId="4C85729B" w:rsidR="00C07216" w:rsidRPr="001566C2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“$SHELL”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/bin/bash</w:t>
      </w:r>
    </w:p>
    <w:p w14:paraId="368A839E" w14:textId="6D8ACDBA" w:rsidR="00C07216" w:rsidRPr="001566C2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  <w:t xml:space="preserve">echo ‘$SHELL’: </w:t>
      </w:r>
      <w:r w:rsidRPr="001566C2">
        <w:rPr>
          <w:rFonts w:ascii="Century Schoolbook" w:eastAsia="Times New Roman" w:hAnsi="Century Schoolbook" w:cs="Courier New"/>
          <w:sz w:val="24"/>
          <w:szCs w:val="24"/>
          <w:lang w:eastAsia="en-GB"/>
        </w:rPr>
        <w:t>$SHELL</w:t>
      </w:r>
    </w:p>
    <w:p w14:paraId="010355EE" w14:textId="77777777" w:rsidR="00C07216" w:rsidRPr="001566C2" w:rsidRDefault="00C07216" w:rsidP="00C07216">
      <w:pPr>
        <w:pStyle w:val="ListParagraph"/>
        <w:numPr>
          <w:ilvl w:val="0"/>
          <w:numId w:val="1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sz w:val="24"/>
          <w:szCs w:val="24"/>
          <w:lang w:eastAsia="en-GB"/>
        </w:rPr>
      </w:pPr>
    </w:p>
    <w:p w14:paraId="30547F3D" w14:textId="77777777" w:rsidR="00201A4D" w:rsidRPr="001566C2" w:rsidRDefault="00201A4D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</w:p>
    <w:p w14:paraId="0EBA1CFD" w14:textId="592D0CE4" w:rsidR="008921D2" w:rsidRPr="001566C2" w:rsidRDefault="008921D2" w:rsidP="008921D2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</w:pPr>
      <w:r w:rsidRPr="001566C2">
        <w:rPr>
          <w:rFonts w:ascii="Century Schoolbook" w:eastAsia="Times New Roman" w:hAnsi="Century Schoolbook" w:cs="Courier New"/>
          <w:b/>
          <w:bCs/>
          <w:color w:val="FF0000"/>
          <w:sz w:val="24"/>
          <w:szCs w:val="24"/>
          <w:lang w:eastAsia="en-GB"/>
        </w:rPr>
        <w:t>Grep:</w:t>
      </w:r>
    </w:p>
    <w:p w14:paraId="763DBB0B" w14:textId="67CD00FE" w:rsidR="00CD5551" w:rsidRPr="001566C2" w:rsidRDefault="00CD5551" w:rsidP="00CD5551">
      <w:pPr>
        <w:pStyle w:val="ListParagraph"/>
        <w:numPr>
          <w:ilvl w:val="0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  <w:r w:rsidRPr="001566C2"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  <w:t>grep 'word' filename:</w:t>
      </w:r>
      <w:r w:rsidRPr="001566C2">
        <w:rPr>
          <w:rFonts w:ascii="Century Schoolbook" w:eastAsia="Times New Roman" w:hAnsi="Century Schoolbook" w:cs="Courier New"/>
          <w:color w:val="212529"/>
          <w:sz w:val="24"/>
          <w:szCs w:val="24"/>
          <w:lang w:eastAsia="en-GB"/>
        </w:rPr>
        <w:t xml:space="preserve"> </w:t>
      </w:r>
      <w:r w:rsidRPr="001566C2">
        <w:rPr>
          <w:rFonts w:ascii="Century Schoolbook" w:hAnsi="Century Schoolbook"/>
          <w:color w:val="212529"/>
          <w:sz w:val="24"/>
          <w:szCs w:val="24"/>
          <w:shd w:val="clear" w:color="auto" w:fill="FFFFFF"/>
        </w:rPr>
        <w:t>search any line that contains the word in filename on Linux.</w:t>
      </w:r>
    </w:p>
    <w:p w14:paraId="35292DEF" w14:textId="77777777" w:rsidR="00CD5551" w:rsidRPr="001566C2" w:rsidRDefault="00CD5551" w:rsidP="00CD555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</w:t>
      </w:r>
      <w:proofErr w:type="spellStart"/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i</w:t>
      </w:r>
      <w:proofErr w:type="spellEnd"/>
      <w:r w:rsidRPr="001566C2">
        <w:rPr>
          <w:rFonts w:ascii="Century Schoolbook" w:hAnsi="Century Schoolbook" w:cstheme="minorHAnsi"/>
          <w:sz w:val="24"/>
          <w:szCs w:val="24"/>
          <w:lang w:val="en-US"/>
        </w:rPr>
        <w:tab/>
        <w:t>Returns the results for case insensitive strings</w:t>
      </w:r>
    </w:p>
    <w:p w14:paraId="07D3F4AE" w14:textId="77777777" w:rsidR="00CD5551" w:rsidRPr="001566C2" w:rsidRDefault="00CD5551" w:rsidP="00CD555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n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matching strings along with their line number</w:t>
      </w:r>
    </w:p>
    <w:p w14:paraId="695E7C4B" w14:textId="77777777" w:rsidR="00CD5551" w:rsidRPr="001566C2" w:rsidRDefault="00CD5551" w:rsidP="00CD555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v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result of lines not matching the search string</w:t>
      </w:r>
    </w:p>
    <w:p w14:paraId="35D0CB14" w14:textId="2C8009BC" w:rsidR="00A27411" w:rsidRPr="001566C2" w:rsidRDefault="00CD5551" w:rsidP="00A2741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>grep -c</w:t>
      </w:r>
      <w:r w:rsidRPr="001566C2">
        <w:rPr>
          <w:rFonts w:ascii="Century Schoolbook" w:hAnsi="Century Schoolbook" w:cstheme="minorHAnsi"/>
          <w:b/>
          <w:bCs/>
          <w:sz w:val="24"/>
          <w:szCs w:val="24"/>
          <w:lang w:val="en-US"/>
        </w:rPr>
        <w:tab/>
      </w:r>
      <w:r w:rsidRPr="001566C2">
        <w:rPr>
          <w:rFonts w:ascii="Century Schoolbook" w:hAnsi="Century Schoolbook" w:cstheme="minorHAnsi"/>
          <w:sz w:val="24"/>
          <w:szCs w:val="24"/>
          <w:lang w:val="en-US"/>
        </w:rPr>
        <w:t>Returns the number of lines in which the results matched the search string</w:t>
      </w:r>
    </w:p>
    <w:p w14:paraId="47024572" w14:textId="3D2EF038" w:rsidR="00380342" w:rsidRPr="001566C2" w:rsidRDefault="00380342" w:rsidP="00A27411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54F4B8F7" w14:textId="4B68ADDA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09E26109" w14:textId="4CB14BC5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48B49291" w14:textId="5267A1E3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6CBA59CE" w14:textId="44141398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51408D74" w14:textId="347F6FD0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17F13BC8" w14:textId="1C8F2A7F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3B5DFE83" w14:textId="1FF9C028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4B4D8CD5" w14:textId="77777777" w:rsidR="009C03EC" w:rsidRPr="001566C2" w:rsidRDefault="009C03EC" w:rsidP="009C03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entury Schoolbook" w:eastAsia="Times New Roman" w:hAnsi="Century Schoolbook" w:cs="Courier New"/>
          <w:color w:val="212529"/>
          <w:sz w:val="25"/>
          <w:szCs w:val="25"/>
          <w:lang w:eastAsia="en-GB"/>
        </w:rPr>
      </w:pPr>
    </w:p>
    <w:p w14:paraId="204DE064" w14:textId="77777777" w:rsidR="00113AD7" w:rsidRPr="001566C2" w:rsidRDefault="00113AD7" w:rsidP="00113AD7">
      <w:pPr>
        <w:pStyle w:val="ListParagraph"/>
        <w:rPr>
          <w:rFonts w:ascii="Century Schoolbook" w:hAnsi="Century Schoolbook" w:cstheme="minorHAnsi"/>
          <w:b/>
          <w:bCs/>
          <w:sz w:val="24"/>
          <w:szCs w:val="24"/>
        </w:rPr>
      </w:pPr>
    </w:p>
    <w:p w14:paraId="380A1766" w14:textId="06CD7CCD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p w14:paraId="14396C1D" w14:textId="79F54B61" w:rsidR="00DB21C5" w:rsidRPr="001566C2" w:rsidRDefault="00DB21C5" w:rsidP="00F47DBB">
      <w:pPr>
        <w:rPr>
          <w:rFonts w:ascii="Century Schoolbook" w:hAnsi="Century Schoolbook" w:cstheme="minorHAnsi"/>
          <w:sz w:val="24"/>
          <w:szCs w:val="24"/>
        </w:rPr>
      </w:pPr>
    </w:p>
    <w:p w14:paraId="638623C8" w14:textId="2C179350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p w14:paraId="1F7B2DDF" w14:textId="539B7444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p w14:paraId="0DC82DA5" w14:textId="77777777" w:rsidR="00F47DBB" w:rsidRPr="001566C2" w:rsidRDefault="00F47DBB" w:rsidP="00F47DBB">
      <w:pPr>
        <w:rPr>
          <w:rFonts w:ascii="Century Schoolbook" w:hAnsi="Century Schoolbook" w:cstheme="minorHAnsi"/>
          <w:sz w:val="24"/>
          <w:szCs w:val="24"/>
        </w:rPr>
      </w:pPr>
    </w:p>
    <w:p w14:paraId="7D9D51FA" w14:textId="77777777" w:rsidR="003E0942" w:rsidRPr="001566C2" w:rsidRDefault="003E0942" w:rsidP="00F47DBB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2BE3655A" w14:textId="3D7011C7" w:rsidR="00511F38" w:rsidRPr="001566C2" w:rsidRDefault="00511F38" w:rsidP="00E42DC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p w14:paraId="1BCD20E2" w14:textId="3384122C" w:rsidR="004A4669" w:rsidRPr="001566C2" w:rsidRDefault="004A4669" w:rsidP="00E42DC8">
      <w:pPr>
        <w:pStyle w:val="ListParagraph"/>
        <w:rPr>
          <w:rFonts w:ascii="Century Schoolbook" w:hAnsi="Century Schoolbook" w:cstheme="minorHAnsi"/>
          <w:sz w:val="24"/>
          <w:szCs w:val="24"/>
          <w:lang w:val="en-US"/>
        </w:rPr>
      </w:pPr>
    </w:p>
    <w:sectPr w:rsidR="004A4669" w:rsidRPr="001566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597E"/>
    <w:multiLevelType w:val="hybridMultilevel"/>
    <w:tmpl w:val="2398E32A"/>
    <w:lvl w:ilvl="0" w:tplc="F5267CCC">
      <w:numFmt w:val="bullet"/>
      <w:lvlText w:val=""/>
      <w:lvlJc w:val="left"/>
      <w:pPr>
        <w:ind w:left="72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F4F02"/>
    <w:multiLevelType w:val="hybridMultilevel"/>
    <w:tmpl w:val="8F5E717A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AA20B1"/>
    <w:multiLevelType w:val="hybridMultilevel"/>
    <w:tmpl w:val="1C00AE9A"/>
    <w:lvl w:ilvl="0" w:tplc="F3E4176E">
      <w:numFmt w:val="bullet"/>
      <w:lvlText w:val=""/>
      <w:lvlJc w:val="left"/>
      <w:pPr>
        <w:ind w:left="1080" w:hanging="360"/>
      </w:pPr>
      <w:rPr>
        <w:rFonts w:ascii="Symbol" w:eastAsia="Times New Roman" w:hAnsi="Symbol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F933018"/>
    <w:multiLevelType w:val="hybridMultilevel"/>
    <w:tmpl w:val="36B076B6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3501DD7"/>
    <w:multiLevelType w:val="hybridMultilevel"/>
    <w:tmpl w:val="CB32DD6C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45458BA"/>
    <w:multiLevelType w:val="hybridMultilevel"/>
    <w:tmpl w:val="7DE0804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6BD4"/>
    <w:multiLevelType w:val="hybridMultilevel"/>
    <w:tmpl w:val="EEE8C32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705BD"/>
    <w:multiLevelType w:val="hybridMultilevel"/>
    <w:tmpl w:val="7B4A4EB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22763B"/>
    <w:multiLevelType w:val="hybridMultilevel"/>
    <w:tmpl w:val="0546BB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D22C82"/>
    <w:multiLevelType w:val="hybridMultilevel"/>
    <w:tmpl w:val="5476C1CE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CAF1571"/>
    <w:multiLevelType w:val="hybridMultilevel"/>
    <w:tmpl w:val="7F76327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EA1D9B"/>
    <w:multiLevelType w:val="hybridMultilevel"/>
    <w:tmpl w:val="DB4A66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A86286"/>
    <w:multiLevelType w:val="hybridMultilevel"/>
    <w:tmpl w:val="146CC6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77302"/>
    <w:multiLevelType w:val="hybridMultilevel"/>
    <w:tmpl w:val="B91624F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57FCD"/>
    <w:multiLevelType w:val="hybridMultilevel"/>
    <w:tmpl w:val="5CDCD4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BF128F1"/>
    <w:multiLevelType w:val="hybridMultilevel"/>
    <w:tmpl w:val="E06C4B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4"/>
  </w:num>
  <w:num w:numId="3">
    <w:abstractNumId w:val="3"/>
  </w:num>
  <w:num w:numId="4">
    <w:abstractNumId w:val="7"/>
  </w:num>
  <w:num w:numId="5">
    <w:abstractNumId w:val="5"/>
  </w:num>
  <w:num w:numId="6">
    <w:abstractNumId w:val="9"/>
  </w:num>
  <w:num w:numId="7">
    <w:abstractNumId w:val="6"/>
  </w:num>
  <w:num w:numId="8">
    <w:abstractNumId w:val="14"/>
  </w:num>
  <w:num w:numId="9">
    <w:abstractNumId w:val="0"/>
  </w:num>
  <w:num w:numId="10">
    <w:abstractNumId w:val="2"/>
  </w:num>
  <w:num w:numId="11">
    <w:abstractNumId w:val="8"/>
  </w:num>
  <w:num w:numId="12">
    <w:abstractNumId w:val="13"/>
  </w:num>
  <w:num w:numId="13">
    <w:abstractNumId w:val="1"/>
  </w:num>
  <w:num w:numId="14">
    <w:abstractNumId w:val="12"/>
  </w:num>
  <w:num w:numId="15">
    <w:abstractNumId w:val="10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2NLUwsTAxszAwNjRS0lEKTi0uzszPAykwNKkFABHmq/4tAAAA"/>
  </w:docVars>
  <w:rsids>
    <w:rsidRoot w:val="006720FA"/>
    <w:rsid w:val="00025201"/>
    <w:rsid w:val="00042167"/>
    <w:rsid w:val="000637F3"/>
    <w:rsid w:val="000A059D"/>
    <w:rsid w:val="000C156A"/>
    <w:rsid w:val="000C1EFF"/>
    <w:rsid w:val="000C706E"/>
    <w:rsid w:val="000C7639"/>
    <w:rsid w:val="000D58E4"/>
    <w:rsid w:val="00103AC1"/>
    <w:rsid w:val="0011398E"/>
    <w:rsid w:val="00113AD7"/>
    <w:rsid w:val="00130860"/>
    <w:rsid w:val="001326F0"/>
    <w:rsid w:val="00134536"/>
    <w:rsid w:val="001355EF"/>
    <w:rsid w:val="001566C2"/>
    <w:rsid w:val="001648F3"/>
    <w:rsid w:val="001A3508"/>
    <w:rsid w:val="001E3E02"/>
    <w:rsid w:val="00201A4D"/>
    <w:rsid w:val="00301742"/>
    <w:rsid w:val="00341FBB"/>
    <w:rsid w:val="00380342"/>
    <w:rsid w:val="00386C85"/>
    <w:rsid w:val="003A2B89"/>
    <w:rsid w:val="003B2E40"/>
    <w:rsid w:val="003E0942"/>
    <w:rsid w:val="00420716"/>
    <w:rsid w:val="00491CE8"/>
    <w:rsid w:val="004A4669"/>
    <w:rsid w:val="004B2038"/>
    <w:rsid w:val="004F5142"/>
    <w:rsid w:val="00511F38"/>
    <w:rsid w:val="00552D41"/>
    <w:rsid w:val="0059576B"/>
    <w:rsid w:val="005A3219"/>
    <w:rsid w:val="00650C38"/>
    <w:rsid w:val="00651379"/>
    <w:rsid w:val="0066666F"/>
    <w:rsid w:val="006720FA"/>
    <w:rsid w:val="006D337E"/>
    <w:rsid w:val="006F2A2D"/>
    <w:rsid w:val="0070431B"/>
    <w:rsid w:val="00711C04"/>
    <w:rsid w:val="00745338"/>
    <w:rsid w:val="00867D7C"/>
    <w:rsid w:val="008921D2"/>
    <w:rsid w:val="008B307F"/>
    <w:rsid w:val="00952373"/>
    <w:rsid w:val="009812F3"/>
    <w:rsid w:val="00987639"/>
    <w:rsid w:val="0099281F"/>
    <w:rsid w:val="00993176"/>
    <w:rsid w:val="009A04B8"/>
    <w:rsid w:val="009B4EF5"/>
    <w:rsid w:val="009C03EC"/>
    <w:rsid w:val="00A27411"/>
    <w:rsid w:val="00A3729C"/>
    <w:rsid w:val="00A466DF"/>
    <w:rsid w:val="00AA0790"/>
    <w:rsid w:val="00AC7601"/>
    <w:rsid w:val="00B177E2"/>
    <w:rsid w:val="00B25F5F"/>
    <w:rsid w:val="00B606D0"/>
    <w:rsid w:val="00B62C68"/>
    <w:rsid w:val="00BD00BE"/>
    <w:rsid w:val="00BD7325"/>
    <w:rsid w:val="00C035CD"/>
    <w:rsid w:val="00C07216"/>
    <w:rsid w:val="00C30F22"/>
    <w:rsid w:val="00CA1103"/>
    <w:rsid w:val="00CC5BC7"/>
    <w:rsid w:val="00CD5551"/>
    <w:rsid w:val="00CD6B4C"/>
    <w:rsid w:val="00D04CFB"/>
    <w:rsid w:val="00DA7811"/>
    <w:rsid w:val="00DB21C5"/>
    <w:rsid w:val="00DD2B72"/>
    <w:rsid w:val="00E06BDC"/>
    <w:rsid w:val="00E14F10"/>
    <w:rsid w:val="00E42DC8"/>
    <w:rsid w:val="00E534C9"/>
    <w:rsid w:val="00E72779"/>
    <w:rsid w:val="00E72BC4"/>
    <w:rsid w:val="00E756E9"/>
    <w:rsid w:val="00E8275A"/>
    <w:rsid w:val="00E90B53"/>
    <w:rsid w:val="00EA5217"/>
    <w:rsid w:val="00EC7BC4"/>
    <w:rsid w:val="00EE22CF"/>
    <w:rsid w:val="00EF02F7"/>
    <w:rsid w:val="00F324CC"/>
    <w:rsid w:val="00F43507"/>
    <w:rsid w:val="00F47DBB"/>
    <w:rsid w:val="00FC4062"/>
    <w:rsid w:val="00FC5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26ADBF"/>
  <w15:chartTrackingRefBased/>
  <w15:docId w15:val="{E56860B9-E355-4BDB-87F1-C089BA05B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24C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35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35C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Strong">
    <w:name w:val="Strong"/>
    <w:basedOn w:val="DefaultParagraphFont"/>
    <w:uiPriority w:val="22"/>
    <w:qFormat/>
    <w:rsid w:val="0002520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25201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1326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6D33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91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7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4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5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4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5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5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42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larusway.com" TargetMode="External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08</TotalTime>
  <Pages>1</Pages>
  <Words>747</Words>
  <Characters>426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Yasin Tuten</cp:lastModifiedBy>
  <cp:revision>43</cp:revision>
  <dcterms:created xsi:type="dcterms:W3CDTF">2021-09-17T23:44:00Z</dcterms:created>
  <dcterms:modified xsi:type="dcterms:W3CDTF">2021-10-14T14:23:00Z</dcterms:modified>
</cp:coreProperties>
</file>